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E6FCD4" w14:textId="77777777" w:rsidR="005F6680" w:rsidRDefault="005F6680">
      <w:bookmarkStart w:id="0" w:name="_GoBack"/>
      <w:bookmarkEnd w:id="0"/>
    </w:p>
    <w:p w14:paraId="7A8BC3BE" w14:textId="13F8034C" w:rsidR="007367B2" w:rsidRDefault="007367B2">
      <w:r>
        <w:t xml:space="preserve">Child’s Full Name </w:t>
      </w:r>
      <w:r>
        <w:rPr>
          <w:u w:val="single"/>
        </w:rPr>
        <w:t xml:space="preserve">_______________________________________ </w:t>
      </w:r>
      <w:r>
        <w:t xml:space="preserve">Nickname </w:t>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w:t>
      </w:r>
    </w:p>
    <w:p w14:paraId="5EE14CDA" w14:textId="77777777" w:rsidR="007367B2" w:rsidRDefault="007367B2" w:rsidP="007367B2">
      <w:r>
        <w:t xml:space="preserve">Date of Birth _____________________ Present Age (Years &amp; Months) _____________ </w:t>
      </w:r>
      <w:sdt>
        <w:sdtPr>
          <w:id w:val="-200873039"/>
          <w14:checkbox>
            <w14:checked w14:val="0"/>
            <w14:checkedState w14:val="2612" w14:font="MS Gothic"/>
            <w14:uncheckedState w14:val="2610" w14:font="MS Gothic"/>
          </w14:checkbox>
        </w:sdtPr>
        <w:sdtEndPr/>
        <w:sdtContent>
          <w:r w:rsidR="00333AE4">
            <w:rPr>
              <w:rFonts w:ascii="MS Gothic" w:eastAsia="MS Gothic" w:hAnsi="MS Gothic" w:hint="eastAsia"/>
            </w:rPr>
            <w:t>☐</w:t>
          </w:r>
        </w:sdtContent>
      </w:sdt>
      <w:r w:rsidR="00333AE4">
        <w:t xml:space="preserve">Male </w:t>
      </w:r>
      <w:sdt>
        <w:sdtPr>
          <w:id w:val="1522894391"/>
          <w14:checkbox>
            <w14:checked w14:val="0"/>
            <w14:checkedState w14:val="2612" w14:font="MS Gothic"/>
            <w14:uncheckedState w14:val="2610" w14:font="MS Gothic"/>
          </w14:checkbox>
        </w:sdtPr>
        <w:sdtEndPr/>
        <w:sdtContent>
          <w:r w:rsidR="00333AE4">
            <w:rPr>
              <w:rFonts w:ascii="MS Gothic" w:eastAsia="MS Gothic" w:hAnsi="MS Gothic" w:hint="eastAsia"/>
            </w:rPr>
            <w:t>☐</w:t>
          </w:r>
        </w:sdtContent>
      </w:sdt>
      <w:r w:rsidR="00333AE4">
        <w:t>Female</w:t>
      </w:r>
    </w:p>
    <w:p w14:paraId="044E38B7" w14:textId="77777777" w:rsidR="00333AE4" w:rsidRDefault="00333AE4" w:rsidP="007367B2">
      <w:r>
        <w:t>Home Address _________________________________________________________________________</w:t>
      </w:r>
    </w:p>
    <w:p w14:paraId="47E27F13" w14:textId="3B9CB810" w:rsidR="00333AE4" w:rsidRDefault="00333AE4" w:rsidP="007367B2">
      <w:r>
        <w:t xml:space="preserve">Are you aware of any allergies? </w:t>
      </w:r>
      <w:sdt>
        <w:sdtPr>
          <w:id w:val="123203813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please explain) _________________________________</w:t>
      </w:r>
      <w:r w:rsidR="001A7124">
        <w:t xml:space="preserve">_ </w:t>
      </w:r>
      <w:sdt>
        <w:sdtPr>
          <w:id w:val="-43274960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p w14:paraId="5731D764" w14:textId="77777777" w:rsidR="00333AE4" w:rsidRPr="00333AE4" w:rsidRDefault="00333AE4" w:rsidP="00333AE4">
      <w:pPr>
        <w:pBdr>
          <w:top w:val="single" w:sz="12" w:space="1" w:color="auto"/>
        </w:pBdr>
        <w:rPr>
          <w:sz w:val="6"/>
        </w:rPr>
      </w:pPr>
      <w:r w:rsidRPr="00333AE4">
        <w:rPr>
          <w:sz w:val="6"/>
        </w:rPr>
        <w:t xml:space="preserve">                                                                                                                                                                                          </w:t>
      </w:r>
    </w:p>
    <w:p w14:paraId="5595C2EF" w14:textId="073E5F50" w:rsidR="00333AE4" w:rsidRDefault="00333AE4" w:rsidP="007367B2">
      <w:r>
        <w:t>Parent’s Name ________________________________________</w:t>
      </w:r>
      <w:r w:rsidR="001A7124">
        <w:t>_ Primary</w:t>
      </w:r>
      <w:r>
        <w:t xml:space="preserve"> Phone _______________</w:t>
      </w:r>
      <w:r w:rsidR="00EE0759">
        <w:t xml:space="preserve">   </w:t>
      </w:r>
      <w:r>
        <w:t>Employer _____________________________________________ Occupation/Position______________</w:t>
      </w:r>
      <w:r w:rsidR="001A7124">
        <w:t>_ Alt</w:t>
      </w:r>
      <w:r w:rsidR="00EE0759">
        <w:t xml:space="preserve">. Phone _______________ </w:t>
      </w:r>
      <w:r>
        <w:t>Work Phone</w:t>
      </w:r>
      <w:r w:rsidR="00EE0759">
        <w:t xml:space="preserve"> </w:t>
      </w:r>
      <w:r>
        <w:t>__________________ Email_______________</w:t>
      </w:r>
      <w:r w:rsidR="00EE0759">
        <w:t>_________</w:t>
      </w:r>
      <w:r>
        <w:t>__</w:t>
      </w:r>
      <w:r w:rsidR="00EE0759">
        <w:t xml:space="preserve"> </w:t>
      </w:r>
    </w:p>
    <w:p w14:paraId="6D641DD8" w14:textId="77777777" w:rsidR="00333AE4" w:rsidRPr="00333AE4" w:rsidRDefault="00333AE4" w:rsidP="00333AE4">
      <w:pPr>
        <w:pBdr>
          <w:top w:val="single" w:sz="12" w:space="1" w:color="auto"/>
        </w:pBdr>
        <w:rPr>
          <w:sz w:val="6"/>
        </w:rPr>
      </w:pPr>
      <w:r w:rsidRPr="00333AE4">
        <w:rPr>
          <w:sz w:val="6"/>
        </w:rPr>
        <w:t xml:space="preserve">                                                                                                                                                                                          </w:t>
      </w:r>
    </w:p>
    <w:p w14:paraId="22553461" w14:textId="269F5D3F" w:rsidR="000E531D" w:rsidRDefault="000E531D" w:rsidP="000E531D">
      <w:r>
        <w:t>Parent’s Name _________________________________________ Primary Phone _______________</w:t>
      </w:r>
    </w:p>
    <w:p w14:paraId="39C72057" w14:textId="77777777" w:rsidR="000E531D" w:rsidRDefault="000E531D" w:rsidP="000E531D">
      <w:r>
        <w:t>Employer _____________________________________________ Occupation/Position_______________</w:t>
      </w:r>
    </w:p>
    <w:p w14:paraId="27307ECD" w14:textId="77777777" w:rsidR="000E531D" w:rsidRDefault="000E531D" w:rsidP="000E531D">
      <w:r>
        <w:t>Alt. Phone _______________ Work Phone __________________ Email ___________________________</w:t>
      </w:r>
    </w:p>
    <w:p w14:paraId="0A7D461C" w14:textId="77777777" w:rsidR="000E531D" w:rsidRPr="00333AE4" w:rsidRDefault="000E531D" w:rsidP="000E531D">
      <w:pPr>
        <w:pBdr>
          <w:top w:val="single" w:sz="12" w:space="1" w:color="auto"/>
        </w:pBdr>
        <w:rPr>
          <w:sz w:val="6"/>
        </w:rPr>
      </w:pPr>
      <w:r w:rsidRPr="00333AE4">
        <w:rPr>
          <w:sz w:val="6"/>
        </w:rPr>
        <w:t xml:space="preserve">                                                                                                                                                                                          </w:t>
      </w:r>
    </w:p>
    <w:p w14:paraId="02F7462A" w14:textId="77777777" w:rsidR="00333AE4" w:rsidRDefault="000E531D" w:rsidP="000E531D">
      <w:r>
        <w:t>Siblings Names &amp; Ages __________________________________________________________________</w:t>
      </w:r>
    </w:p>
    <w:p w14:paraId="634B7041" w14:textId="2286ACD1" w:rsidR="000E531D" w:rsidRDefault="000E531D" w:rsidP="000E531D">
      <w:r>
        <w:t xml:space="preserve">Has your child ever attended day care? </w:t>
      </w:r>
      <w:sdt>
        <w:sdtPr>
          <w:id w:val="-12986495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 </w:t>
      </w:r>
      <w:sdt>
        <w:sdtPr>
          <w:id w:val="129872886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If yes, where? ______________________________</w:t>
      </w:r>
    </w:p>
    <w:p w14:paraId="23A0A0CD" w14:textId="2D4E16D3" w:rsidR="00E40AE7" w:rsidRDefault="00641B8C" w:rsidP="000E531D">
      <w:r>
        <w:t>Program Enrolling</w:t>
      </w:r>
      <w:r w:rsidR="00E40AE7">
        <w:t xml:space="preserve"> </w:t>
      </w:r>
      <w:sdt>
        <w:sdtPr>
          <w:id w:val="-533116435"/>
          <w14:checkbox>
            <w14:checked w14:val="0"/>
            <w14:checkedState w14:val="2612" w14:font="MS Gothic"/>
            <w14:uncheckedState w14:val="2610" w14:font="MS Gothic"/>
          </w14:checkbox>
        </w:sdtPr>
        <w:sdtEndPr/>
        <w:sdtContent>
          <w:r w:rsidR="00E40AE7">
            <w:rPr>
              <w:rFonts w:ascii="MS Gothic" w:eastAsia="MS Gothic" w:hAnsi="MS Gothic" w:hint="eastAsia"/>
            </w:rPr>
            <w:t>☐</w:t>
          </w:r>
        </w:sdtContent>
      </w:sdt>
      <w:r w:rsidR="00E40AE7">
        <w:t xml:space="preserve"> </w:t>
      </w:r>
      <w:r>
        <w:t>Mondays</w:t>
      </w:r>
      <w:r w:rsidR="00E40AE7">
        <w:t xml:space="preserve"> </w:t>
      </w:r>
      <w:sdt>
        <w:sdtPr>
          <w:id w:val="1552345555"/>
          <w14:checkbox>
            <w14:checked w14:val="0"/>
            <w14:checkedState w14:val="2612" w14:font="MS Gothic"/>
            <w14:uncheckedState w14:val="2610" w14:font="MS Gothic"/>
          </w14:checkbox>
        </w:sdtPr>
        <w:sdtEndPr/>
        <w:sdtContent>
          <w:r w:rsidR="00E40AE7">
            <w:rPr>
              <w:rFonts w:ascii="MS Gothic" w:eastAsia="MS Gothic" w:hAnsi="MS Gothic" w:hint="eastAsia"/>
            </w:rPr>
            <w:t>☐</w:t>
          </w:r>
        </w:sdtContent>
      </w:sdt>
      <w:r w:rsidR="00E40AE7">
        <w:t xml:space="preserve"> </w:t>
      </w:r>
      <w:r>
        <w:t>Tuesday</w:t>
      </w:r>
      <w:r w:rsidR="008A14CA">
        <w:t>s</w:t>
      </w:r>
      <w:r w:rsidR="00E40AE7">
        <w:t xml:space="preserve"> </w:t>
      </w:r>
      <w:sdt>
        <w:sdtPr>
          <w:id w:val="-1299918073"/>
          <w14:checkbox>
            <w14:checked w14:val="0"/>
            <w14:checkedState w14:val="2612" w14:font="MS Gothic"/>
            <w14:uncheckedState w14:val="2610" w14:font="MS Gothic"/>
          </w14:checkbox>
        </w:sdtPr>
        <w:sdtEndPr/>
        <w:sdtContent>
          <w:r w:rsidR="00E40AE7">
            <w:rPr>
              <w:rFonts w:ascii="MS Gothic" w:eastAsia="MS Gothic" w:hAnsi="MS Gothic" w:hint="eastAsia"/>
            </w:rPr>
            <w:t>☐</w:t>
          </w:r>
        </w:sdtContent>
      </w:sdt>
      <w:r w:rsidR="00E40AE7">
        <w:t xml:space="preserve"> </w:t>
      </w:r>
      <w:r w:rsidR="008A14CA">
        <w:t>Wednesdays</w:t>
      </w:r>
      <w:r w:rsidR="00E40AE7">
        <w:t xml:space="preserve"> </w:t>
      </w:r>
      <w:sdt>
        <w:sdtPr>
          <w:id w:val="570010257"/>
          <w14:checkbox>
            <w14:checked w14:val="0"/>
            <w14:checkedState w14:val="2612" w14:font="MS Gothic"/>
            <w14:uncheckedState w14:val="2610" w14:font="MS Gothic"/>
          </w14:checkbox>
        </w:sdtPr>
        <w:sdtEndPr/>
        <w:sdtContent>
          <w:r w:rsidR="00E40AE7">
            <w:rPr>
              <w:rFonts w:ascii="MS Gothic" w:eastAsia="MS Gothic" w:hAnsi="MS Gothic" w:hint="eastAsia"/>
            </w:rPr>
            <w:t>☐</w:t>
          </w:r>
        </w:sdtContent>
      </w:sdt>
      <w:r w:rsidR="00E40AE7">
        <w:t xml:space="preserve"> </w:t>
      </w:r>
      <w:r w:rsidR="008A14CA">
        <w:t>Thursdays</w:t>
      </w:r>
      <w:r w:rsidR="00E40AE7">
        <w:t xml:space="preserve"> </w:t>
      </w:r>
      <w:sdt>
        <w:sdtPr>
          <w:id w:val="1887992981"/>
          <w14:checkbox>
            <w14:checked w14:val="0"/>
            <w14:checkedState w14:val="2612" w14:font="MS Gothic"/>
            <w14:uncheckedState w14:val="2610" w14:font="MS Gothic"/>
          </w14:checkbox>
        </w:sdtPr>
        <w:sdtEndPr/>
        <w:sdtContent>
          <w:r w:rsidR="00E40AE7">
            <w:rPr>
              <w:rFonts w:ascii="MS Gothic" w:eastAsia="MS Gothic" w:hAnsi="MS Gothic" w:hint="eastAsia"/>
            </w:rPr>
            <w:t>☐</w:t>
          </w:r>
        </w:sdtContent>
      </w:sdt>
      <w:r w:rsidR="00E40AE7">
        <w:t xml:space="preserve"> </w:t>
      </w:r>
      <w:r w:rsidR="008A14CA">
        <w:t>Fridays</w:t>
      </w:r>
    </w:p>
    <w:p w14:paraId="27CE6988" w14:textId="5109EBA8" w:rsidR="008A14CA" w:rsidRDefault="008A14CA" w:rsidP="000E531D">
      <w:r>
        <w:t xml:space="preserve">Enrichment </w:t>
      </w:r>
      <w:r w:rsidR="00DB7150">
        <w:t>opted</w:t>
      </w:r>
      <w:r>
        <w:t xml:space="preserve"> </w:t>
      </w:r>
      <w:sdt>
        <w:sdtPr>
          <w:id w:val="-211188653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00DB7150">
        <w:t>Programming</w:t>
      </w:r>
      <w:r>
        <w:t xml:space="preserve"> </w:t>
      </w:r>
      <w:sdt>
        <w:sdtPr>
          <w:id w:val="-50166492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00DB7150">
        <w:t>Robotics</w:t>
      </w:r>
      <w:r>
        <w:t xml:space="preserve"> </w:t>
      </w:r>
      <w:sdt>
        <w:sdtPr>
          <w:id w:val="26327853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00DB7150">
        <w:t>Chess</w:t>
      </w:r>
      <w:r>
        <w:t xml:space="preserve"> </w:t>
      </w:r>
      <w:sdt>
        <w:sdtPr>
          <w:id w:val="-11205329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00DB7150">
        <w:t>Art</w:t>
      </w:r>
      <w:r w:rsidR="00425D77">
        <w:t>s &amp; Craft</w:t>
      </w:r>
    </w:p>
    <w:p w14:paraId="41026D19" w14:textId="4A61E952" w:rsidR="000E531D" w:rsidRPr="00333AE4" w:rsidRDefault="000E531D" w:rsidP="000E531D">
      <w:pPr>
        <w:pBdr>
          <w:top w:val="single" w:sz="12" w:space="1" w:color="auto"/>
        </w:pBdr>
        <w:rPr>
          <w:sz w:val="6"/>
        </w:rPr>
      </w:pPr>
      <w:r w:rsidRPr="00333AE4">
        <w:rPr>
          <w:sz w:val="6"/>
        </w:rPr>
        <w:t xml:space="preserve">                                                                                                                                                                                     </w:t>
      </w:r>
    </w:p>
    <w:tbl>
      <w:tblPr>
        <w:tblW w:w="9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65"/>
        <w:gridCol w:w="3343"/>
      </w:tblGrid>
      <w:tr w:rsidR="00C92D09" w:rsidRPr="00126F00" w14:paraId="627CEF8D" w14:textId="77777777" w:rsidTr="00C92D09">
        <w:trPr>
          <w:trHeight w:val="395"/>
        </w:trPr>
        <w:tc>
          <w:tcPr>
            <w:tcW w:w="6565" w:type="dxa"/>
            <w:shd w:val="clear" w:color="auto" w:fill="auto"/>
            <w:noWrap/>
            <w:vAlign w:val="bottom"/>
            <w:hideMark/>
          </w:tcPr>
          <w:p w14:paraId="73CB1E7B" w14:textId="77777777" w:rsidR="00C92D09" w:rsidRPr="00126F00" w:rsidRDefault="00C92D09" w:rsidP="00FC42C8">
            <w:pPr>
              <w:spacing w:after="0" w:line="240" w:lineRule="auto"/>
              <w:jc w:val="right"/>
              <w:rPr>
                <w:rFonts w:ascii="Segoe UI" w:eastAsia="Times New Roman" w:hAnsi="Segoe UI" w:cs="Segoe UI"/>
                <w:b/>
                <w:bCs/>
                <w:color w:val="000000"/>
                <w:sz w:val="24"/>
                <w:szCs w:val="24"/>
              </w:rPr>
            </w:pPr>
            <w:r w:rsidRPr="00126F00">
              <w:rPr>
                <w:rFonts w:ascii="Segoe UI" w:eastAsia="Times New Roman" w:hAnsi="Segoe UI" w:cs="Segoe UI"/>
                <w:b/>
                <w:bCs/>
                <w:color w:val="000000"/>
                <w:sz w:val="24"/>
                <w:szCs w:val="24"/>
              </w:rPr>
              <w:t>Program</w:t>
            </w:r>
            <w:r>
              <w:rPr>
                <w:rFonts w:ascii="Segoe UI" w:eastAsia="Times New Roman" w:hAnsi="Segoe UI" w:cs="Segoe UI"/>
                <w:b/>
                <w:bCs/>
                <w:color w:val="000000"/>
                <w:sz w:val="24"/>
                <w:szCs w:val="24"/>
              </w:rPr>
              <w:t>s (Dismissal to 5:30)</w:t>
            </w:r>
          </w:p>
        </w:tc>
        <w:tc>
          <w:tcPr>
            <w:tcW w:w="3343" w:type="dxa"/>
            <w:shd w:val="clear" w:color="auto" w:fill="auto"/>
            <w:noWrap/>
            <w:vAlign w:val="bottom"/>
            <w:hideMark/>
          </w:tcPr>
          <w:p w14:paraId="525D5B1B" w14:textId="77777777" w:rsidR="00C92D09" w:rsidRPr="00126F00" w:rsidRDefault="00C92D09" w:rsidP="00FC42C8">
            <w:pPr>
              <w:spacing w:after="0" w:line="240" w:lineRule="auto"/>
              <w:rPr>
                <w:rFonts w:ascii="Segoe UI" w:eastAsia="Times New Roman" w:hAnsi="Segoe UI" w:cs="Segoe UI"/>
                <w:b/>
                <w:bCs/>
                <w:color w:val="000000"/>
                <w:sz w:val="24"/>
                <w:szCs w:val="24"/>
              </w:rPr>
            </w:pPr>
            <w:r w:rsidRPr="00126F00">
              <w:rPr>
                <w:rFonts w:ascii="Segoe UI" w:eastAsia="Times New Roman" w:hAnsi="Segoe UI" w:cs="Segoe UI"/>
                <w:b/>
                <w:bCs/>
                <w:color w:val="000000"/>
                <w:sz w:val="24"/>
                <w:szCs w:val="24"/>
              </w:rPr>
              <w:t>Monthly Rate</w:t>
            </w:r>
          </w:p>
        </w:tc>
      </w:tr>
      <w:tr w:rsidR="00C92D09" w:rsidRPr="00126F00" w14:paraId="6E4C6520" w14:textId="77777777" w:rsidTr="00FC42C8">
        <w:trPr>
          <w:trHeight w:val="323"/>
        </w:trPr>
        <w:tc>
          <w:tcPr>
            <w:tcW w:w="6565" w:type="dxa"/>
            <w:shd w:val="clear" w:color="auto" w:fill="auto"/>
            <w:noWrap/>
            <w:vAlign w:val="bottom"/>
            <w:hideMark/>
          </w:tcPr>
          <w:p w14:paraId="6DFEDEC5" w14:textId="77777777" w:rsidR="00C92D09" w:rsidRPr="00126F00" w:rsidRDefault="00C92D09" w:rsidP="00FC42C8">
            <w:pPr>
              <w:spacing w:after="0" w:line="240" w:lineRule="auto"/>
              <w:jc w:val="right"/>
              <w:rPr>
                <w:rFonts w:ascii="Segoe UI" w:eastAsia="Times New Roman" w:hAnsi="Segoe UI" w:cs="Segoe UI"/>
                <w:color w:val="000000"/>
                <w:sz w:val="24"/>
                <w:szCs w:val="24"/>
              </w:rPr>
            </w:pPr>
            <w:r w:rsidRPr="00126F00">
              <w:rPr>
                <w:rFonts w:ascii="Segoe UI" w:eastAsia="Times New Roman" w:hAnsi="Segoe UI" w:cs="Segoe UI"/>
                <w:color w:val="000000"/>
                <w:sz w:val="24"/>
                <w:szCs w:val="24"/>
              </w:rPr>
              <w:t xml:space="preserve">Any 3-day aftercare with </w:t>
            </w:r>
            <w:r>
              <w:rPr>
                <w:rFonts w:ascii="Segoe UI" w:eastAsia="Times New Roman" w:hAnsi="Segoe UI" w:cs="Segoe UI"/>
                <w:color w:val="000000"/>
                <w:sz w:val="24"/>
                <w:szCs w:val="24"/>
              </w:rPr>
              <w:t xml:space="preserve">a choice of </w:t>
            </w:r>
            <w:r w:rsidRPr="00126F00">
              <w:rPr>
                <w:rFonts w:ascii="Segoe UI" w:eastAsia="Times New Roman" w:hAnsi="Segoe UI" w:cs="Segoe UI"/>
                <w:color w:val="000000"/>
                <w:sz w:val="24"/>
                <w:szCs w:val="24"/>
              </w:rPr>
              <w:t>1 Enrichment Class</w:t>
            </w:r>
          </w:p>
        </w:tc>
        <w:tc>
          <w:tcPr>
            <w:tcW w:w="3343" w:type="dxa"/>
            <w:shd w:val="clear" w:color="auto" w:fill="auto"/>
            <w:noWrap/>
            <w:vAlign w:val="bottom"/>
            <w:hideMark/>
          </w:tcPr>
          <w:p w14:paraId="65B510A5" w14:textId="77777777" w:rsidR="00C92D09" w:rsidRPr="00126F00" w:rsidRDefault="00C92D09" w:rsidP="00FC42C8">
            <w:pPr>
              <w:spacing w:after="0" w:line="240" w:lineRule="auto"/>
              <w:rPr>
                <w:rFonts w:ascii="Segoe UI" w:eastAsia="Times New Roman" w:hAnsi="Segoe UI" w:cs="Segoe UI"/>
                <w:color w:val="000000"/>
                <w:sz w:val="24"/>
                <w:szCs w:val="24"/>
              </w:rPr>
            </w:pPr>
            <w:r w:rsidRPr="00126F00">
              <w:rPr>
                <w:rFonts w:ascii="Segoe UI" w:eastAsia="Times New Roman" w:hAnsi="Segoe UI" w:cs="Segoe UI"/>
                <w:color w:val="000000"/>
                <w:sz w:val="24"/>
                <w:szCs w:val="24"/>
              </w:rPr>
              <w:t>$325.00</w:t>
            </w:r>
          </w:p>
        </w:tc>
      </w:tr>
      <w:tr w:rsidR="00C92D09" w:rsidRPr="00126F00" w14:paraId="04D51229" w14:textId="77777777" w:rsidTr="00FC42C8">
        <w:trPr>
          <w:trHeight w:val="274"/>
        </w:trPr>
        <w:tc>
          <w:tcPr>
            <w:tcW w:w="6565" w:type="dxa"/>
            <w:shd w:val="clear" w:color="auto" w:fill="auto"/>
            <w:noWrap/>
            <w:vAlign w:val="bottom"/>
            <w:hideMark/>
          </w:tcPr>
          <w:p w14:paraId="03D07F01" w14:textId="77777777" w:rsidR="00C92D09" w:rsidRPr="00126F00" w:rsidRDefault="00C92D09" w:rsidP="00FC42C8">
            <w:pPr>
              <w:spacing w:after="0" w:line="240" w:lineRule="auto"/>
              <w:jc w:val="right"/>
              <w:rPr>
                <w:rFonts w:ascii="Segoe UI" w:eastAsia="Times New Roman" w:hAnsi="Segoe UI" w:cs="Segoe UI"/>
                <w:color w:val="000000"/>
                <w:sz w:val="24"/>
                <w:szCs w:val="24"/>
              </w:rPr>
            </w:pPr>
            <w:r w:rsidRPr="00126F00">
              <w:rPr>
                <w:rFonts w:ascii="Segoe UI" w:eastAsia="Times New Roman" w:hAnsi="Segoe UI" w:cs="Segoe UI"/>
                <w:color w:val="000000"/>
                <w:sz w:val="24"/>
                <w:szCs w:val="24"/>
              </w:rPr>
              <w:t xml:space="preserve">Any 4-Day aftercare with </w:t>
            </w:r>
            <w:r>
              <w:rPr>
                <w:rFonts w:ascii="Segoe UI" w:eastAsia="Times New Roman" w:hAnsi="Segoe UI" w:cs="Segoe UI"/>
                <w:color w:val="000000"/>
                <w:sz w:val="24"/>
                <w:szCs w:val="24"/>
              </w:rPr>
              <w:t xml:space="preserve">a choice of </w:t>
            </w:r>
            <w:r w:rsidRPr="00126F00">
              <w:rPr>
                <w:rFonts w:ascii="Segoe UI" w:eastAsia="Times New Roman" w:hAnsi="Segoe UI" w:cs="Segoe UI"/>
                <w:color w:val="000000"/>
                <w:sz w:val="24"/>
                <w:szCs w:val="24"/>
              </w:rPr>
              <w:t>1 Enrichment Class</w:t>
            </w:r>
          </w:p>
        </w:tc>
        <w:tc>
          <w:tcPr>
            <w:tcW w:w="3343" w:type="dxa"/>
            <w:shd w:val="clear" w:color="auto" w:fill="auto"/>
            <w:noWrap/>
            <w:vAlign w:val="bottom"/>
            <w:hideMark/>
          </w:tcPr>
          <w:p w14:paraId="70A4FEEF" w14:textId="77777777" w:rsidR="00C92D09" w:rsidRPr="00126F00" w:rsidRDefault="00C92D09" w:rsidP="00FC42C8">
            <w:pPr>
              <w:spacing w:after="0" w:line="240" w:lineRule="auto"/>
              <w:rPr>
                <w:rFonts w:ascii="Segoe UI" w:eastAsia="Times New Roman" w:hAnsi="Segoe UI" w:cs="Segoe UI"/>
                <w:color w:val="000000"/>
                <w:sz w:val="24"/>
                <w:szCs w:val="24"/>
              </w:rPr>
            </w:pPr>
            <w:r w:rsidRPr="00126F00">
              <w:rPr>
                <w:rFonts w:ascii="Segoe UI" w:eastAsia="Times New Roman" w:hAnsi="Segoe UI" w:cs="Segoe UI"/>
                <w:color w:val="000000"/>
                <w:sz w:val="24"/>
                <w:szCs w:val="24"/>
              </w:rPr>
              <w:t>$365.00</w:t>
            </w:r>
          </w:p>
        </w:tc>
      </w:tr>
      <w:tr w:rsidR="00C92D09" w:rsidRPr="00126F00" w14:paraId="3D459D7D" w14:textId="77777777" w:rsidTr="00FC42C8">
        <w:trPr>
          <w:trHeight w:val="274"/>
        </w:trPr>
        <w:tc>
          <w:tcPr>
            <w:tcW w:w="6565" w:type="dxa"/>
            <w:shd w:val="clear" w:color="auto" w:fill="auto"/>
            <w:noWrap/>
            <w:vAlign w:val="bottom"/>
            <w:hideMark/>
          </w:tcPr>
          <w:p w14:paraId="7D2661C4" w14:textId="77777777" w:rsidR="00C92D09" w:rsidRPr="00126F00" w:rsidRDefault="00C92D09" w:rsidP="00FC42C8">
            <w:pPr>
              <w:spacing w:after="0" w:line="240" w:lineRule="auto"/>
              <w:jc w:val="right"/>
              <w:rPr>
                <w:rFonts w:ascii="Segoe UI" w:eastAsia="Times New Roman" w:hAnsi="Segoe UI" w:cs="Segoe UI"/>
                <w:color w:val="000000"/>
                <w:sz w:val="24"/>
                <w:szCs w:val="24"/>
              </w:rPr>
            </w:pPr>
            <w:r w:rsidRPr="00126F00">
              <w:rPr>
                <w:rFonts w:ascii="Segoe UI" w:eastAsia="Times New Roman" w:hAnsi="Segoe UI" w:cs="Segoe UI"/>
                <w:color w:val="000000"/>
                <w:sz w:val="24"/>
                <w:szCs w:val="24"/>
              </w:rPr>
              <w:t xml:space="preserve">All 5-Day aftercare with </w:t>
            </w:r>
            <w:r>
              <w:rPr>
                <w:rFonts w:ascii="Segoe UI" w:eastAsia="Times New Roman" w:hAnsi="Segoe UI" w:cs="Segoe UI"/>
                <w:color w:val="000000"/>
                <w:sz w:val="24"/>
                <w:szCs w:val="24"/>
              </w:rPr>
              <w:t xml:space="preserve">a choice of </w:t>
            </w:r>
            <w:r w:rsidRPr="00126F00">
              <w:rPr>
                <w:rFonts w:ascii="Segoe UI" w:eastAsia="Times New Roman" w:hAnsi="Segoe UI" w:cs="Segoe UI"/>
                <w:color w:val="000000"/>
                <w:sz w:val="24"/>
                <w:szCs w:val="24"/>
              </w:rPr>
              <w:t>1 Enrichment Class</w:t>
            </w:r>
          </w:p>
        </w:tc>
        <w:tc>
          <w:tcPr>
            <w:tcW w:w="3343" w:type="dxa"/>
            <w:shd w:val="clear" w:color="auto" w:fill="auto"/>
            <w:noWrap/>
            <w:vAlign w:val="bottom"/>
            <w:hideMark/>
          </w:tcPr>
          <w:p w14:paraId="4481A938" w14:textId="77777777" w:rsidR="00C92D09" w:rsidRPr="00126F00" w:rsidRDefault="00C92D09" w:rsidP="00FC42C8">
            <w:pPr>
              <w:spacing w:after="0" w:line="240" w:lineRule="auto"/>
              <w:rPr>
                <w:rFonts w:ascii="Segoe UI" w:eastAsia="Times New Roman" w:hAnsi="Segoe UI" w:cs="Segoe UI"/>
                <w:color w:val="000000"/>
                <w:sz w:val="24"/>
                <w:szCs w:val="24"/>
              </w:rPr>
            </w:pPr>
            <w:r w:rsidRPr="00126F00">
              <w:rPr>
                <w:rFonts w:ascii="Segoe UI" w:eastAsia="Times New Roman" w:hAnsi="Segoe UI" w:cs="Segoe UI"/>
                <w:color w:val="000000"/>
                <w:sz w:val="24"/>
                <w:szCs w:val="24"/>
              </w:rPr>
              <w:t>$400.00</w:t>
            </w:r>
          </w:p>
        </w:tc>
      </w:tr>
      <w:tr w:rsidR="000716A4" w:rsidRPr="00126F00" w14:paraId="2C5DEA08" w14:textId="77777777" w:rsidTr="00FC42C8">
        <w:trPr>
          <w:trHeight w:val="274"/>
        </w:trPr>
        <w:tc>
          <w:tcPr>
            <w:tcW w:w="6565" w:type="dxa"/>
            <w:shd w:val="clear" w:color="auto" w:fill="auto"/>
            <w:noWrap/>
            <w:vAlign w:val="bottom"/>
          </w:tcPr>
          <w:p w14:paraId="6132CB2F" w14:textId="73A19CF4" w:rsidR="000716A4" w:rsidRPr="00126F00" w:rsidRDefault="000716A4" w:rsidP="000716A4">
            <w:pPr>
              <w:spacing w:after="0" w:line="240" w:lineRule="auto"/>
              <w:jc w:val="right"/>
              <w:rPr>
                <w:rFonts w:ascii="Segoe UI" w:eastAsia="Times New Roman" w:hAnsi="Segoe UI" w:cs="Segoe UI"/>
                <w:color w:val="000000"/>
                <w:sz w:val="24"/>
                <w:szCs w:val="24"/>
              </w:rPr>
            </w:pPr>
            <w:r w:rsidRPr="00126F00">
              <w:rPr>
                <w:rFonts w:ascii="Segoe UI" w:eastAsia="Times New Roman" w:hAnsi="Segoe UI" w:cs="Segoe UI"/>
                <w:color w:val="000000"/>
                <w:sz w:val="24"/>
                <w:szCs w:val="24"/>
              </w:rPr>
              <w:t xml:space="preserve">All 5-Day aftercare with </w:t>
            </w:r>
            <w:r>
              <w:rPr>
                <w:rFonts w:ascii="Segoe UI" w:eastAsia="Times New Roman" w:hAnsi="Segoe UI" w:cs="Segoe UI"/>
                <w:color w:val="000000"/>
                <w:sz w:val="24"/>
                <w:szCs w:val="24"/>
              </w:rPr>
              <w:t xml:space="preserve">all 4 </w:t>
            </w:r>
            <w:r w:rsidRPr="00126F00">
              <w:rPr>
                <w:rFonts w:ascii="Segoe UI" w:eastAsia="Times New Roman" w:hAnsi="Segoe UI" w:cs="Segoe UI"/>
                <w:color w:val="000000"/>
                <w:sz w:val="24"/>
                <w:szCs w:val="24"/>
              </w:rPr>
              <w:t>Enrichment Class</w:t>
            </w:r>
            <w:r>
              <w:rPr>
                <w:rFonts w:ascii="Segoe UI" w:eastAsia="Times New Roman" w:hAnsi="Segoe UI" w:cs="Segoe UI"/>
                <w:color w:val="000000"/>
                <w:sz w:val="24"/>
                <w:szCs w:val="24"/>
              </w:rPr>
              <w:t>es</w:t>
            </w:r>
          </w:p>
        </w:tc>
        <w:tc>
          <w:tcPr>
            <w:tcW w:w="3343" w:type="dxa"/>
            <w:shd w:val="clear" w:color="auto" w:fill="auto"/>
            <w:noWrap/>
            <w:vAlign w:val="bottom"/>
          </w:tcPr>
          <w:p w14:paraId="74A9ACFA" w14:textId="2012343E" w:rsidR="000716A4" w:rsidRPr="00126F00" w:rsidRDefault="000716A4" w:rsidP="000716A4">
            <w:pPr>
              <w:spacing w:after="0" w:line="240" w:lineRule="auto"/>
              <w:rPr>
                <w:rFonts w:ascii="Segoe UI" w:eastAsia="Times New Roman" w:hAnsi="Segoe UI" w:cs="Segoe UI"/>
                <w:color w:val="000000"/>
                <w:sz w:val="24"/>
                <w:szCs w:val="24"/>
              </w:rPr>
            </w:pPr>
            <w:r>
              <w:rPr>
                <w:rFonts w:ascii="Segoe UI" w:eastAsia="Times New Roman" w:hAnsi="Segoe UI" w:cs="Segoe UI"/>
                <w:color w:val="000000"/>
                <w:sz w:val="24"/>
                <w:szCs w:val="24"/>
              </w:rPr>
              <w:t>$</w:t>
            </w:r>
            <w:r w:rsidR="00A61764">
              <w:rPr>
                <w:rFonts w:ascii="Segoe UI" w:eastAsia="Times New Roman" w:hAnsi="Segoe UI" w:cs="Segoe UI"/>
                <w:color w:val="000000"/>
                <w:sz w:val="24"/>
                <w:szCs w:val="24"/>
              </w:rPr>
              <w:t>495.00</w:t>
            </w:r>
          </w:p>
        </w:tc>
      </w:tr>
      <w:tr w:rsidR="000716A4" w:rsidRPr="00126F00" w14:paraId="291B541C" w14:textId="77777777" w:rsidTr="00FC42C8">
        <w:trPr>
          <w:trHeight w:val="274"/>
        </w:trPr>
        <w:tc>
          <w:tcPr>
            <w:tcW w:w="6565" w:type="dxa"/>
            <w:shd w:val="clear" w:color="auto" w:fill="auto"/>
            <w:noWrap/>
            <w:vAlign w:val="bottom"/>
            <w:hideMark/>
          </w:tcPr>
          <w:p w14:paraId="32B79D93" w14:textId="77777777" w:rsidR="000716A4" w:rsidRPr="00126F00" w:rsidRDefault="000716A4" w:rsidP="000716A4">
            <w:pPr>
              <w:spacing w:after="0" w:line="240" w:lineRule="auto"/>
              <w:jc w:val="right"/>
              <w:rPr>
                <w:rFonts w:ascii="Segoe UI" w:eastAsia="Times New Roman" w:hAnsi="Segoe UI" w:cs="Segoe UI"/>
                <w:color w:val="000000"/>
                <w:sz w:val="24"/>
                <w:szCs w:val="24"/>
              </w:rPr>
            </w:pPr>
            <w:r w:rsidRPr="00126F00">
              <w:rPr>
                <w:rFonts w:ascii="Segoe UI" w:eastAsia="Times New Roman" w:hAnsi="Segoe UI" w:cs="Segoe UI"/>
                <w:color w:val="000000"/>
                <w:sz w:val="24"/>
                <w:szCs w:val="24"/>
              </w:rPr>
              <w:t>Drop-in Rates (Regular Days)</w:t>
            </w:r>
          </w:p>
        </w:tc>
        <w:tc>
          <w:tcPr>
            <w:tcW w:w="3343" w:type="dxa"/>
            <w:shd w:val="clear" w:color="auto" w:fill="auto"/>
            <w:noWrap/>
            <w:vAlign w:val="bottom"/>
            <w:hideMark/>
          </w:tcPr>
          <w:p w14:paraId="4924F016" w14:textId="0B297030" w:rsidR="000716A4" w:rsidRPr="00126F00" w:rsidRDefault="000716A4" w:rsidP="000716A4">
            <w:pPr>
              <w:spacing w:after="0" w:line="240" w:lineRule="auto"/>
              <w:rPr>
                <w:rFonts w:ascii="Segoe UI" w:eastAsia="Times New Roman" w:hAnsi="Segoe UI" w:cs="Segoe UI"/>
                <w:color w:val="000000"/>
                <w:sz w:val="24"/>
                <w:szCs w:val="24"/>
              </w:rPr>
            </w:pPr>
            <w:r w:rsidRPr="00126F00">
              <w:rPr>
                <w:rFonts w:ascii="Segoe UI" w:eastAsia="Times New Roman" w:hAnsi="Segoe UI" w:cs="Segoe UI"/>
                <w:color w:val="000000"/>
                <w:sz w:val="24"/>
                <w:szCs w:val="24"/>
              </w:rPr>
              <w:t>$</w:t>
            </w:r>
            <w:r>
              <w:rPr>
                <w:rFonts w:ascii="Segoe UI" w:eastAsia="Times New Roman" w:hAnsi="Segoe UI" w:cs="Segoe UI"/>
                <w:color w:val="000000"/>
                <w:sz w:val="24"/>
                <w:szCs w:val="24"/>
              </w:rPr>
              <w:t>3</w:t>
            </w:r>
            <w:r w:rsidRPr="00126F00">
              <w:rPr>
                <w:rFonts w:ascii="Segoe UI" w:eastAsia="Times New Roman" w:hAnsi="Segoe UI" w:cs="Segoe UI"/>
                <w:color w:val="000000"/>
                <w:sz w:val="24"/>
                <w:szCs w:val="24"/>
              </w:rPr>
              <w:t>5.00</w:t>
            </w:r>
          </w:p>
        </w:tc>
      </w:tr>
      <w:tr w:rsidR="000716A4" w:rsidRPr="00126F00" w14:paraId="6D781C18" w14:textId="77777777" w:rsidTr="00FC42C8">
        <w:trPr>
          <w:trHeight w:val="274"/>
        </w:trPr>
        <w:tc>
          <w:tcPr>
            <w:tcW w:w="6565" w:type="dxa"/>
            <w:shd w:val="clear" w:color="auto" w:fill="auto"/>
            <w:noWrap/>
            <w:vAlign w:val="bottom"/>
            <w:hideMark/>
          </w:tcPr>
          <w:p w14:paraId="18768107" w14:textId="77777777" w:rsidR="000716A4" w:rsidRPr="00126F00" w:rsidRDefault="000716A4" w:rsidP="000716A4">
            <w:pPr>
              <w:spacing w:after="0" w:line="240" w:lineRule="auto"/>
              <w:jc w:val="right"/>
              <w:rPr>
                <w:rFonts w:ascii="Segoe UI" w:eastAsia="Times New Roman" w:hAnsi="Segoe UI" w:cs="Segoe UI"/>
                <w:color w:val="000000"/>
                <w:sz w:val="24"/>
                <w:szCs w:val="24"/>
              </w:rPr>
            </w:pPr>
            <w:r w:rsidRPr="00126F00">
              <w:rPr>
                <w:rFonts w:ascii="Segoe UI" w:eastAsia="Times New Roman" w:hAnsi="Segoe UI" w:cs="Segoe UI"/>
                <w:color w:val="000000"/>
                <w:sz w:val="24"/>
                <w:szCs w:val="24"/>
              </w:rPr>
              <w:t>Drop-in Rates (Long Fridays)</w:t>
            </w:r>
          </w:p>
        </w:tc>
        <w:tc>
          <w:tcPr>
            <w:tcW w:w="3343" w:type="dxa"/>
            <w:shd w:val="clear" w:color="auto" w:fill="auto"/>
            <w:noWrap/>
            <w:vAlign w:val="bottom"/>
            <w:hideMark/>
          </w:tcPr>
          <w:p w14:paraId="1540AEA1" w14:textId="77777777" w:rsidR="000716A4" w:rsidRPr="00126F00" w:rsidRDefault="000716A4" w:rsidP="000716A4">
            <w:pPr>
              <w:spacing w:after="0" w:line="240" w:lineRule="auto"/>
              <w:rPr>
                <w:rFonts w:ascii="Segoe UI" w:eastAsia="Times New Roman" w:hAnsi="Segoe UI" w:cs="Segoe UI"/>
                <w:color w:val="000000"/>
                <w:sz w:val="24"/>
                <w:szCs w:val="24"/>
              </w:rPr>
            </w:pPr>
            <w:r w:rsidRPr="00126F00">
              <w:rPr>
                <w:rFonts w:ascii="Segoe UI" w:eastAsia="Times New Roman" w:hAnsi="Segoe UI" w:cs="Segoe UI"/>
                <w:color w:val="000000"/>
                <w:sz w:val="24"/>
                <w:szCs w:val="24"/>
              </w:rPr>
              <w:t>$50.00</w:t>
            </w:r>
          </w:p>
        </w:tc>
      </w:tr>
      <w:tr w:rsidR="000716A4" w:rsidRPr="00126F00" w14:paraId="2A07367F" w14:textId="77777777" w:rsidTr="00FC42C8">
        <w:trPr>
          <w:trHeight w:val="157"/>
        </w:trPr>
        <w:tc>
          <w:tcPr>
            <w:tcW w:w="6565" w:type="dxa"/>
            <w:shd w:val="clear" w:color="auto" w:fill="auto"/>
            <w:noWrap/>
            <w:vAlign w:val="bottom"/>
            <w:hideMark/>
          </w:tcPr>
          <w:p w14:paraId="33DABB1B" w14:textId="77777777" w:rsidR="000716A4" w:rsidRPr="00126F00" w:rsidRDefault="000716A4" w:rsidP="000716A4">
            <w:pPr>
              <w:spacing w:after="0" w:line="240" w:lineRule="auto"/>
              <w:jc w:val="right"/>
              <w:rPr>
                <w:rFonts w:ascii="Segoe UI" w:eastAsia="Times New Roman" w:hAnsi="Segoe UI" w:cs="Segoe UI"/>
                <w:color w:val="000000"/>
                <w:sz w:val="24"/>
                <w:szCs w:val="24"/>
              </w:rPr>
            </w:pPr>
            <w:r w:rsidRPr="00126F00">
              <w:rPr>
                <w:rFonts w:ascii="Segoe UI" w:eastAsia="Times New Roman" w:hAnsi="Segoe UI" w:cs="Segoe UI"/>
                <w:color w:val="000000"/>
                <w:sz w:val="24"/>
                <w:szCs w:val="24"/>
              </w:rPr>
              <w:t xml:space="preserve">Enrichment Only (Art, Robotics, </w:t>
            </w:r>
            <w:r>
              <w:rPr>
                <w:rFonts w:ascii="Segoe UI" w:eastAsia="Times New Roman" w:hAnsi="Segoe UI" w:cs="Segoe UI"/>
                <w:color w:val="000000"/>
                <w:sz w:val="24"/>
                <w:szCs w:val="24"/>
              </w:rPr>
              <w:t xml:space="preserve">OR </w:t>
            </w:r>
            <w:r w:rsidRPr="00126F00">
              <w:rPr>
                <w:rFonts w:ascii="Segoe UI" w:eastAsia="Times New Roman" w:hAnsi="Segoe UI" w:cs="Segoe UI"/>
                <w:color w:val="000000"/>
                <w:sz w:val="24"/>
                <w:szCs w:val="24"/>
              </w:rPr>
              <w:t>Programming)</w:t>
            </w:r>
          </w:p>
        </w:tc>
        <w:tc>
          <w:tcPr>
            <w:tcW w:w="3343" w:type="dxa"/>
            <w:shd w:val="clear" w:color="auto" w:fill="auto"/>
            <w:noWrap/>
            <w:vAlign w:val="bottom"/>
            <w:hideMark/>
          </w:tcPr>
          <w:p w14:paraId="6948D459" w14:textId="77777777" w:rsidR="000716A4" w:rsidRPr="00126F00" w:rsidRDefault="000716A4" w:rsidP="000716A4">
            <w:pPr>
              <w:spacing w:after="0" w:line="240" w:lineRule="auto"/>
              <w:rPr>
                <w:rFonts w:ascii="Segoe UI" w:eastAsia="Times New Roman" w:hAnsi="Segoe UI" w:cs="Segoe UI"/>
                <w:color w:val="000000"/>
                <w:sz w:val="24"/>
                <w:szCs w:val="24"/>
              </w:rPr>
            </w:pPr>
            <w:r w:rsidRPr="00126F00">
              <w:rPr>
                <w:rFonts w:ascii="Segoe UI" w:eastAsia="Times New Roman" w:hAnsi="Segoe UI" w:cs="Segoe UI"/>
                <w:color w:val="000000"/>
                <w:sz w:val="24"/>
                <w:szCs w:val="24"/>
              </w:rPr>
              <w:t xml:space="preserve">$135.00 + material cost </w:t>
            </w:r>
            <w:r>
              <w:rPr>
                <w:rFonts w:ascii="Segoe UI" w:eastAsia="Times New Roman" w:hAnsi="Segoe UI" w:cs="Segoe UI"/>
                <w:color w:val="000000"/>
                <w:sz w:val="24"/>
                <w:szCs w:val="24"/>
              </w:rPr>
              <w:t>each</w:t>
            </w:r>
          </w:p>
        </w:tc>
      </w:tr>
      <w:tr w:rsidR="000716A4" w:rsidRPr="00126F00" w14:paraId="5AE299F4" w14:textId="77777777" w:rsidTr="00FC42C8">
        <w:trPr>
          <w:trHeight w:val="157"/>
        </w:trPr>
        <w:tc>
          <w:tcPr>
            <w:tcW w:w="6565" w:type="dxa"/>
            <w:shd w:val="clear" w:color="auto" w:fill="auto"/>
            <w:noWrap/>
            <w:vAlign w:val="bottom"/>
          </w:tcPr>
          <w:p w14:paraId="360017F0" w14:textId="584DFF38" w:rsidR="000716A4" w:rsidRPr="00126F00" w:rsidRDefault="000716A4" w:rsidP="000716A4">
            <w:pPr>
              <w:spacing w:after="0" w:line="240" w:lineRule="auto"/>
              <w:jc w:val="right"/>
              <w:rPr>
                <w:rFonts w:ascii="Segoe UI" w:eastAsia="Times New Roman" w:hAnsi="Segoe UI" w:cs="Segoe UI"/>
                <w:color w:val="000000"/>
                <w:sz w:val="24"/>
                <w:szCs w:val="24"/>
              </w:rPr>
            </w:pPr>
            <w:r>
              <w:rPr>
                <w:rFonts w:ascii="Segoe UI" w:eastAsia="Times New Roman" w:hAnsi="Segoe UI" w:cs="Segoe UI"/>
                <w:color w:val="000000"/>
                <w:sz w:val="24"/>
                <w:szCs w:val="24"/>
              </w:rPr>
              <w:t>Late Pick up</w:t>
            </w:r>
          </w:p>
        </w:tc>
        <w:tc>
          <w:tcPr>
            <w:tcW w:w="3343" w:type="dxa"/>
            <w:shd w:val="clear" w:color="auto" w:fill="auto"/>
            <w:noWrap/>
            <w:vAlign w:val="bottom"/>
          </w:tcPr>
          <w:p w14:paraId="3CA32C2D" w14:textId="40DE9400" w:rsidR="000716A4" w:rsidRPr="00126F00" w:rsidRDefault="000716A4" w:rsidP="000716A4">
            <w:pPr>
              <w:spacing w:after="0" w:line="240" w:lineRule="auto"/>
              <w:rPr>
                <w:rFonts w:ascii="Segoe UI" w:eastAsia="Times New Roman" w:hAnsi="Segoe UI" w:cs="Segoe UI"/>
                <w:color w:val="000000"/>
                <w:sz w:val="24"/>
                <w:szCs w:val="24"/>
              </w:rPr>
            </w:pPr>
            <w:r>
              <w:rPr>
                <w:rFonts w:ascii="Segoe UI" w:eastAsia="Times New Roman" w:hAnsi="Segoe UI" w:cs="Segoe UI"/>
                <w:color w:val="000000"/>
                <w:sz w:val="24"/>
                <w:szCs w:val="24"/>
              </w:rPr>
              <w:t>$10 per 15 minutes</w:t>
            </w:r>
          </w:p>
        </w:tc>
      </w:tr>
    </w:tbl>
    <w:p w14:paraId="7770B96F" w14:textId="010AE886" w:rsidR="00590171" w:rsidRPr="00C92D09" w:rsidRDefault="00C92D09" w:rsidP="00C92D09">
      <w:pPr>
        <w:jc w:val="center"/>
        <w:rPr>
          <w:sz w:val="24"/>
          <w:szCs w:val="18"/>
        </w:rPr>
      </w:pPr>
      <w:r w:rsidRPr="00C92D09">
        <w:rPr>
          <w:sz w:val="24"/>
          <w:szCs w:val="18"/>
        </w:rPr>
        <w:t xml:space="preserve">Radiance Learning is partnering with Medina Academy in offering a comprehensive after-school enrichment program with outdoor and indoor activities. </w:t>
      </w:r>
      <w:r w:rsidR="00590171" w:rsidRPr="00C92D09">
        <w:rPr>
          <w:sz w:val="24"/>
          <w:szCs w:val="18"/>
        </w:rPr>
        <w:t>Through these classes, students will learn to design, build, and program robots while developing engineering, critical-thinking and problem-solving skills. Our goal is to provide a safe environment and motivates students to reach their full potential through our academic programs.</w:t>
      </w:r>
    </w:p>
    <w:p w14:paraId="60F33434" w14:textId="4AAE4849" w:rsidR="00590171" w:rsidRDefault="00590171" w:rsidP="009B0402">
      <w:pPr>
        <w:rPr>
          <w:b/>
        </w:rPr>
      </w:pPr>
    </w:p>
    <w:p w14:paraId="1B17F6B5" w14:textId="01603D99" w:rsidR="00C92D09" w:rsidRDefault="00C92D09" w:rsidP="009B0402">
      <w:pPr>
        <w:rPr>
          <w:b/>
        </w:rPr>
      </w:pPr>
    </w:p>
    <w:p w14:paraId="6427C0C4" w14:textId="77777777" w:rsidR="00C92D09" w:rsidRDefault="00C92D09" w:rsidP="009B0402">
      <w:pPr>
        <w:rPr>
          <w:b/>
        </w:rPr>
      </w:pPr>
    </w:p>
    <w:p w14:paraId="7D1E3FA9" w14:textId="0C7D21C5" w:rsidR="00590171" w:rsidRDefault="00590171" w:rsidP="009B0402">
      <w:pPr>
        <w:rPr>
          <w:b/>
        </w:rPr>
      </w:pPr>
    </w:p>
    <w:p w14:paraId="22EFBC5F" w14:textId="695DCF44" w:rsidR="009B0402" w:rsidRPr="0004610C" w:rsidRDefault="009B0402" w:rsidP="009B0402">
      <w:pPr>
        <w:rPr>
          <w:b/>
          <w:sz w:val="26"/>
          <w:szCs w:val="26"/>
          <w:u w:val="single"/>
        </w:rPr>
      </w:pPr>
      <w:r w:rsidRPr="0004610C">
        <w:rPr>
          <w:b/>
          <w:sz w:val="26"/>
          <w:szCs w:val="26"/>
          <w:u w:val="single"/>
        </w:rPr>
        <w:t>Emergency Contact:</w:t>
      </w:r>
    </w:p>
    <w:p w14:paraId="621A46C6" w14:textId="77777777" w:rsidR="009B0402" w:rsidRDefault="009B0402" w:rsidP="009B0402">
      <w:r>
        <w:t>Name _____________________________________ Phone ________________ Relationship _________</w:t>
      </w:r>
    </w:p>
    <w:p w14:paraId="251A17F6" w14:textId="77777777" w:rsidR="009B0402" w:rsidRDefault="009B0402" w:rsidP="009B0402">
      <w:r>
        <w:t>Doctor / Hospital___________________________________________ Primary Phone _______________</w:t>
      </w:r>
    </w:p>
    <w:p w14:paraId="7515FFC5" w14:textId="7DD4DA1F" w:rsidR="009B0402" w:rsidRDefault="00230F0B" w:rsidP="009B0402">
      <w:r>
        <w:rPr>
          <w:b/>
        </w:rPr>
        <w:t xml:space="preserve">Special Information: </w:t>
      </w:r>
      <w:r>
        <w:t xml:space="preserve">Medical, allergies (foods, </w:t>
      </w:r>
      <w:r w:rsidR="006C4D3E">
        <w:t>etc.</w:t>
      </w:r>
      <w:r>
        <w:t xml:space="preserve">), limitations, surgery, heart, </w:t>
      </w:r>
      <w:r w:rsidR="006C4D3E">
        <w:t>etc.</w:t>
      </w:r>
    </w:p>
    <w:p w14:paraId="69C0D1C4" w14:textId="253C4BCF" w:rsidR="00932538" w:rsidRDefault="00932538" w:rsidP="009B0402"/>
    <w:p w14:paraId="3AEB7116" w14:textId="0BEA46E9" w:rsidR="009B0402" w:rsidRDefault="009B0402" w:rsidP="009B0402">
      <w:pPr>
        <w:pBdr>
          <w:top w:val="single" w:sz="12" w:space="1" w:color="auto"/>
        </w:pBdr>
        <w:rPr>
          <w:sz w:val="6"/>
        </w:rPr>
      </w:pPr>
      <w:r w:rsidRPr="00333AE4">
        <w:rPr>
          <w:sz w:val="6"/>
        </w:rPr>
        <w:t xml:space="preserve">                                                                                                                                                           </w:t>
      </w:r>
    </w:p>
    <w:p w14:paraId="7B72C468" w14:textId="77777777" w:rsidR="001A7124" w:rsidRPr="0004610C" w:rsidRDefault="00EE0759" w:rsidP="009B0402">
      <w:pPr>
        <w:pBdr>
          <w:top w:val="single" w:sz="12" w:space="1" w:color="auto"/>
        </w:pBdr>
        <w:rPr>
          <w:b/>
          <w:u w:val="single"/>
        </w:rPr>
      </w:pPr>
      <w:r w:rsidRPr="0004610C">
        <w:rPr>
          <w:b/>
          <w:sz w:val="26"/>
          <w:szCs w:val="26"/>
          <w:u w:val="single"/>
        </w:rPr>
        <w:t>Waiver of Liability:</w:t>
      </w:r>
      <w:r w:rsidRPr="0004610C">
        <w:rPr>
          <w:b/>
          <w:u w:val="single"/>
        </w:rPr>
        <w:t xml:space="preserve"> </w:t>
      </w:r>
    </w:p>
    <w:p w14:paraId="284F0342" w14:textId="54D6580C" w:rsidR="00EE0759" w:rsidRPr="00EE0759" w:rsidRDefault="00EE0759" w:rsidP="009B0402">
      <w:pPr>
        <w:pBdr>
          <w:top w:val="single" w:sz="12" w:space="1" w:color="auto"/>
        </w:pBdr>
        <w:rPr>
          <w:sz w:val="20"/>
        </w:rPr>
      </w:pPr>
      <w:r>
        <w:t xml:space="preserve">Should an emergency occur, for which I cannot be contacted, I/we will allow my/our child to be treated by hospital, physician, or other certified medical personnel in the event of injury, accident, or illness. I/We further agree to assume all risks and hazards incidental to such participation, including transportation to and from the center and do hereby waiver, release, absolve, indemnify, and agree to hold harmless </w:t>
      </w:r>
      <w:r w:rsidR="00ED77AA">
        <w:t>Radiance Learning</w:t>
      </w:r>
      <w:r>
        <w:t xml:space="preserve"> owners, supervisors, instructors, teachers, volunteers and authorized persons transporting myself or my/our child for any claim arising out of any injury to myself or my/our child, including injury caused by or resulting from the sole negligence or concurrent negligence. </w:t>
      </w:r>
      <w:r w:rsidRPr="00F33175">
        <w:t xml:space="preserve">I also authorize the use of photographs and/or videotapes of my child / children/ward or myself as part of the </w:t>
      </w:r>
      <w:r w:rsidR="00ED77AA">
        <w:t>Radiance Learning</w:t>
      </w:r>
      <w:r w:rsidRPr="00F33175">
        <w:t xml:space="preserve"> promotions.</w:t>
      </w:r>
    </w:p>
    <w:p w14:paraId="223396C3" w14:textId="77777777" w:rsidR="001A7124" w:rsidRDefault="001A7124" w:rsidP="009B0402">
      <w:pPr>
        <w:rPr>
          <w:b/>
        </w:rPr>
      </w:pPr>
    </w:p>
    <w:p w14:paraId="2C5FCB61" w14:textId="5C3EA86B" w:rsidR="006C4D3E" w:rsidRDefault="00B75920" w:rsidP="009B0402">
      <w:pPr>
        <w:rPr>
          <w:b/>
          <w:sz w:val="26"/>
          <w:szCs w:val="26"/>
          <w:u w:val="single"/>
        </w:rPr>
      </w:pPr>
      <w:r w:rsidRPr="0004610C">
        <w:rPr>
          <w:b/>
          <w:sz w:val="26"/>
          <w:szCs w:val="26"/>
          <w:u w:val="single"/>
        </w:rPr>
        <w:t>Authorized to Pick up Student:</w:t>
      </w:r>
    </w:p>
    <w:p w14:paraId="6ACFFA5E" w14:textId="77777777" w:rsidR="0004610C" w:rsidRPr="0004610C" w:rsidRDefault="0004610C" w:rsidP="009B0402">
      <w:pPr>
        <w:rPr>
          <w:b/>
          <w:sz w:val="26"/>
          <w:szCs w:val="26"/>
          <w:u w:val="single"/>
        </w:rPr>
      </w:pPr>
    </w:p>
    <w:p w14:paraId="720A0AEC" w14:textId="77777777" w:rsidR="00B75920" w:rsidRDefault="00B75920" w:rsidP="00B75920">
      <w:r>
        <w:t>Name _____________________________________ Phone ________________ Relationship _________</w:t>
      </w:r>
    </w:p>
    <w:p w14:paraId="0651F2E7" w14:textId="77777777" w:rsidR="00B75920" w:rsidRDefault="00B75920" w:rsidP="00B75920">
      <w:r>
        <w:t>Name _____________________________________ Phone ________________ Relationship _________</w:t>
      </w:r>
    </w:p>
    <w:p w14:paraId="10E04271" w14:textId="77777777" w:rsidR="00B75920" w:rsidRDefault="00B75920" w:rsidP="00B75920">
      <w:r>
        <w:t>Name _____________________________________ Phone ________________ Relationship _________</w:t>
      </w:r>
    </w:p>
    <w:p w14:paraId="07B58864" w14:textId="77777777" w:rsidR="001A7124" w:rsidRDefault="001A7124" w:rsidP="004570C7"/>
    <w:p w14:paraId="18CE2669" w14:textId="77777777" w:rsidR="001A7124" w:rsidRDefault="001A7124" w:rsidP="004570C7"/>
    <w:p w14:paraId="34C57873" w14:textId="77777777" w:rsidR="001A7124" w:rsidRDefault="001A7124" w:rsidP="004570C7"/>
    <w:p w14:paraId="2B40EA2D" w14:textId="77777777" w:rsidR="001A7124" w:rsidRDefault="001A7124" w:rsidP="004570C7"/>
    <w:p w14:paraId="52A4334C" w14:textId="77777777" w:rsidR="001A7124" w:rsidRDefault="001A7124" w:rsidP="004570C7"/>
    <w:p w14:paraId="38562161" w14:textId="77777777" w:rsidR="001A7124" w:rsidRDefault="001A7124" w:rsidP="004570C7"/>
    <w:p w14:paraId="71F1AA84" w14:textId="77777777" w:rsidR="001A7124" w:rsidRDefault="001A7124" w:rsidP="004570C7"/>
    <w:p w14:paraId="0970835A" w14:textId="641B0328" w:rsidR="001A7124" w:rsidRDefault="001A7124" w:rsidP="004570C7"/>
    <w:p w14:paraId="7B5506AB" w14:textId="07EDD8F8" w:rsidR="00C92D09" w:rsidRDefault="00C92D09" w:rsidP="004570C7"/>
    <w:p w14:paraId="4AA94589" w14:textId="77777777" w:rsidR="00C92D09" w:rsidRDefault="00C92D09" w:rsidP="004570C7"/>
    <w:p w14:paraId="7B94AE41" w14:textId="16E4ED12" w:rsidR="001A7124" w:rsidRPr="0004610C" w:rsidRDefault="001A7124" w:rsidP="004570C7">
      <w:pPr>
        <w:rPr>
          <w:b/>
          <w:sz w:val="26"/>
          <w:szCs w:val="26"/>
          <w:u w:val="single"/>
        </w:rPr>
      </w:pPr>
      <w:r w:rsidRPr="0004610C">
        <w:rPr>
          <w:b/>
          <w:sz w:val="26"/>
          <w:szCs w:val="26"/>
          <w:u w:val="single"/>
        </w:rPr>
        <w:t>Payment Policy and Notice:</w:t>
      </w:r>
    </w:p>
    <w:p w14:paraId="67677BA4" w14:textId="77777777" w:rsidR="001A7124" w:rsidRPr="001A7124" w:rsidRDefault="001A7124" w:rsidP="004570C7">
      <w:pPr>
        <w:rPr>
          <w:b/>
        </w:rPr>
      </w:pPr>
    </w:p>
    <w:p w14:paraId="06619736" w14:textId="72BFB2F0" w:rsidR="004570C7" w:rsidRPr="00874F2E" w:rsidRDefault="004570C7" w:rsidP="004570C7">
      <w:r w:rsidRPr="00874F2E">
        <w:t xml:space="preserve">When you withdraw your child, you need to give </w:t>
      </w:r>
      <w:r w:rsidRPr="00874F2E">
        <w:rPr>
          <w:b/>
        </w:rPr>
        <w:t xml:space="preserve">1 </w:t>
      </w:r>
      <w:r w:rsidR="00B15A34" w:rsidRPr="00874F2E">
        <w:rPr>
          <w:b/>
        </w:rPr>
        <w:t xml:space="preserve">Calendar </w:t>
      </w:r>
      <w:r w:rsidRPr="00874F2E">
        <w:rPr>
          <w:b/>
        </w:rPr>
        <w:t xml:space="preserve">month's advance notice </w:t>
      </w:r>
      <w:r w:rsidRPr="00874F2E">
        <w:t xml:space="preserve">prior to withdrawal. You agree to pay all tuition and fees following your notice to the Center, even if your child is not in attendance. For example, if you want to leave between March 1, </w:t>
      </w:r>
      <w:r w:rsidR="00C92D09">
        <w:t>2020</w:t>
      </w:r>
      <w:r w:rsidRPr="00874F2E">
        <w:t xml:space="preserve"> and March 31, </w:t>
      </w:r>
      <w:r w:rsidR="00C92D09">
        <w:t>2020</w:t>
      </w:r>
      <w:r w:rsidRPr="00874F2E">
        <w:t xml:space="preserve"> - you need to give us notice on or before Jan 31, </w:t>
      </w:r>
      <w:r w:rsidR="00C92D09">
        <w:t>2020</w:t>
      </w:r>
      <w:r w:rsidRPr="00874F2E">
        <w:t xml:space="preserve">. Failure to provide written notice will result in fee payment for March </w:t>
      </w:r>
      <w:r w:rsidR="00C92D09">
        <w:t>2020</w:t>
      </w:r>
      <w:r w:rsidRPr="00874F2E">
        <w:t xml:space="preserve">. </w:t>
      </w:r>
    </w:p>
    <w:p w14:paraId="350F5C1A" w14:textId="5266E56B" w:rsidR="007B3563" w:rsidRDefault="00EE0759" w:rsidP="007B3563">
      <w:r>
        <w:t>Generally LWSD schools are in session for 180 days or more. Our fees are fixed annual amount for these 180 days and we divide them in equal monthly installments</w:t>
      </w:r>
      <w:r w:rsidR="00874F2E">
        <w:t>.</w:t>
      </w:r>
      <w:r>
        <w:t xml:space="preserve"> </w:t>
      </w:r>
      <w:r w:rsidR="00874F2E">
        <w:t>Y</w:t>
      </w:r>
      <w:r>
        <w:t xml:space="preserve">ou </w:t>
      </w:r>
      <w:r w:rsidRPr="00874F2E">
        <w:rPr>
          <w:b/>
        </w:rPr>
        <w:t xml:space="preserve">pay this </w:t>
      </w:r>
      <w:r w:rsidR="00874F2E" w:rsidRPr="00874F2E">
        <w:rPr>
          <w:b/>
        </w:rPr>
        <w:t xml:space="preserve">fixed </w:t>
      </w:r>
      <w:r w:rsidRPr="00874F2E">
        <w:rPr>
          <w:b/>
        </w:rPr>
        <w:t>equal amount every month</w:t>
      </w:r>
      <w:r>
        <w:t xml:space="preserve"> irrespective of number of working days</w:t>
      </w:r>
      <w:r w:rsidR="00481A14">
        <w:t xml:space="preserve"> in a given month</w:t>
      </w:r>
      <w:r>
        <w:t xml:space="preserve">. </w:t>
      </w:r>
      <w:r w:rsidR="007B3563">
        <w:t xml:space="preserve">The monthly after school fees cover enrichment program when school is in session and it does not cover days when school is not in session. </w:t>
      </w:r>
      <w:r>
        <w:t>This</w:t>
      </w:r>
      <w:r w:rsidR="007B3563">
        <w:t xml:space="preserve"> monthly fixed fee does not change based on number of school days. </w:t>
      </w:r>
      <w:r w:rsidR="00481A14">
        <w:t>I</w:t>
      </w:r>
      <w:r>
        <w:t>t may appear that we charge full month fees in December, February or June or similar months when schools are in session for fewer days. One would need to consider that</w:t>
      </w:r>
      <w:r w:rsidR="007B3563">
        <w:t xml:space="preserve"> we do not charge higher fees for months with more school days example October, January, April, May and we do not charge lower fees or reduced fees for December, February or June. </w:t>
      </w:r>
      <w:r w:rsidR="00481A14">
        <w:t xml:space="preserve">In June the school closes in second or third week of June, but monthly installment will remain the same fixed amount. </w:t>
      </w:r>
    </w:p>
    <w:p w14:paraId="15BCB5B1" w14:textId="02BCC70A" w:rsidR="007B3563" w:rsidRDefault="007B3563" w:rsidP="007B3563">
      <w:r>
        <w:t xml:space="preserve">When school is not in session, we provide optional holiday camp at additional charge. The students who are enrolled in monthly program also pay Holiday camp fees. </w:t>
      </w:r>
      <w:r w:rsidR="00481A14">
        <w:t xml:space="preserve">Our monthly fixed fee is for days when school is in session and it does not cover holiday camp fees. </w:t>
      </w:r>
      <w:r w:rsidR="003819A0">
        <w:t xml:space="preserve">The holiday camp schedule and charges will be published later. </w:t>
      </w:r>
    </w:p>
    <w:p w14:paraId="70503D54" w14:textId="77777777" w:rsidR="00EE0759" w:rsidRDefault="00EE0759" w:rsidP="004570C7"/>
    <w:p w14:paraId="68F2A1E5" w14:textId="11F1477D" w:rsidR="006C4D3E" w:rsidRDefault="006C4D3E" w:rsidP="004570C7">
      <w:r>
        <w:t>Signature(s) ____________________________________________________Date __________________</w:t>
      </w:r>
    </w:p>
    <w:p w14:paraId="3F39BFA2" w14:textId="77777777" w:rsidR="00F868A5" w:rsidRPr="00230F0B" w:rsidRDefault="00F868A5" w:rsidP="00F868A5">
      <w:r>
        <w:t>Signature(s) ____________________________________________________Date __________________</w:t>
      </w:r>
    </w:p>
    <w:p w14:paraId="257983D8" w14:textId="77777777" w:rsidR="00F868A5" w:rsidRDefault="00F868A5" w:rsidP="009B0402"/>
    <w:p w14:paraId="41C3AEB7" w14:textId="77777777" w:rsidR="004570C7" w:rsidRDefault="004570C7" w:rsidP="009B0402"/>
    <w:p w14:paraId="0B1273A2" w14:textId="77777777" w:rsidR="004570C7" w:rsidRDefault="004570C7" w:rsidP="009B0402"/>
    <w:p w14:paraId="5DEAB676" w14:textId="77777777" w:rsidR="004570C7" w:rsidRDefault="004570C7" w:rsidP="009B0402"/>
    <w:p w14:paraId="64789DEF" w14:textId="77777777" w:rsidR="001A7124" w:rsidRDefault="001A7124" w:rsidP="004570C7">
      <w:pPr>
        <w:spacing w:after="0"/>
        <w:jc w:val="both"/>
        <w:rPr>
          <w:rFonts w:asciiTheme="majorHAnsi" w:hAnsiTheme="majorHAnsi"/>
        </w:rPr>
      </w:pPr>
    </w:p>
    <w:p w14:paraId="4827C15C" w14:textId="77777777" w:rsidR="001A7124" w:rsidRDefault="001A7124" w:rsidP="004570C7">
      <w:pPr>
        <w:spacing w:after="0"/>
        <w:jc w:val="both"/>
        <w:rPr>
          <w:rFonts w:asciiTheme="majorHAnsi" w:hAnsiTheme="majorHAnsi"/>
        </w:rPr>
      </w:pPr>
    </w:p>
    <w:p w14:paraId="668FFFB0" w14:textId="77777777" w:rsidR="001A7124" w:rsidRDefault="001A7124" w:rsidP="004570C7">
      <w:pPr>
        <w:spacing w:after="0"/>
        <w:jc w:val="both"/>
        <w:rPr>
          <w:rFonts w:asciiTheme="majorHAnsi" w:hAnsiTheme="majorHAnsi"/>
        </w:rPr>
      </w:pPr>
    </w:p>
    <w:p w14:paraId="63CD9D78" w14:textId="1A86FF00" w:rsidR="001A7124" w:rsidRDefault="001A7124" w:rsidP="004570C7">
      <w:pPr>
        <w:spacing w:after="0"/>
        <w:jc w:val="both"/>
        <w:rPr>
          <w:rFonts w:asciiTheme="majorHAnsi" w:hAnsiTheme="majorHAnsi"/>
        </w:rPr>
      </w:pPr>
    </w:p>
    <w:p w14:paraId="47F15DD2" w14:textId="11A916D3" w:rsidR="00C92D09" w:rsidRDefault="00C92D09" w:rsidP="004570C7">
      <w:pPr>
        <w:spacing w:after="0"/>
        <w:jc w:val="both"/>
        <w:rPr>
          <w:rFonts w:asciiTheme="majorHAnsi" w:hAnsiTheme="majorHAnsi"/>
        </w:rPr>
      </w:pPr>
    </w:p>
    <w:p w14:paraId="1EDD4A10" w14:textId="2A6EFE23" w:rsidR="00C92D09" w:rsidRDefault="00C92D09" w:rsidP="004570C7">
      <w:pPr>
        <w:spacing w:after="0"/>
        <w:jc w:val="both"/>
        <w:rPr>
          <w:rFonts w:asciiTheme="majorHAnsi" w:hAnsiTheme="majorHAnsi"/>
        </w:rPr>
      </w:pPr>
    </w:p>
    <w:p w14:paraId="7F1852A3" w14:textId="632733D2" w:rsidR="00C92D09" w:rsidRDefault="00C92D09" w:rsidP="004570C7">
      <w:pPr>
        <w:spacing w:after="0"/>
        <w:jc w:val="both"/>
        <w:rPr>
          <w:rFonts w:asciiTheme="majorHAnsi" w:hAnsiTheme="majorHAnsi"/>
        </w:rPr>
      </w:pPr>
    </w:p>
    <w:p w14:paraId="71FBDBD3" w14:textId="662D1401" w:rsidR="00C92D09" w:rsidRDefault="00C92D09" w:rsidP="004570C7">
      <w:pPr>
        <w:spacing w:after="0"/>
        <w:jc w:val="both"/>
        <w:rPr>
          <w:rFonts w:asciiTheme="majorHAnsi" w:hAnsiTheme="majorHAnsi"/>
        </w:rPr>
      </w:pPr>
    </w:p>
    <w:p w14:paraId="6A6548FF" w14:textId="77777777" w:rsidR="00C92D09" w:rsidRDefault="00C92D09" w:rsidP="004570C7">
      <w:pPr>
        <w:spacing w:after="0"/>
        <w:jc w:val="both"/>
        <w:rPr>
          <w:rFonts w:asciiTheme="majorHAnsi" w:hAnsiTheme="majorHAnsi"/>
        </w:rPr>
      </w:pPr>
    </w:p>
    <w:p w14:paraId="58E2D07B" w14:textId="77777777" w:rsidR="001A7124" w:rsidRDefault="001A7124" w:rsidP="004570C7">
      <w:pPr>
        <w:spacing w:after="0"/>
        <w:jc w:val="both"/>
        <w:rPr>
          <w:rFonts w:asciiTheme="majorHAnsi" w:hAnsiTheme="majorHAnsi"/>
        </w:rPr>
      </w:pPr>
    </w:p>
    <w:p w14:paraId="0ABBDCDC" w14:textId="77777777" w:rsidR="001A7124" w:rsidRDefault="001A7124" w:rsidP="004570C7">
      <w:pPr>
        <w:spacing w:after="0"/>
        <w:jc w:val="both"/>
        <w:rPr>
          <w:rFonts w:asciiTheme="majorHAnsi" w:hAnsiTheme="majorHAnsi"/>
        </w:rPr>
      </w:pPr>
    </w:p>
    <w:p w14:paraId="05F54ABD" w14:textId="77777777" w:rsidR="001A7124" w:rsidRDefault="001A7124" w:rsidP="004570C7">
      <w:pPr>
        <w:spacing w:after="0"/>
        <w:jc w:val="both"/>
        <w:rPr>
          <w:rFonts w:asciiTheme="majorHAnsi" w:hAnsiTheme="majorHAnsi"/>
        </w:rPr>
      </w:pPr>
    </w:p>
    <w:p w14:paraId="0A4481D5" w14:textId="77777777" w:rsidR="001A7124" w:rsidRPr="001A7124" w:rsidRDefault="001A7124" w:rsidP="001A7124">
      <w:pPr>
        <w:rPr>
          <w:b/>
        </w:rPr>
      </w:pPr>
    </w:p>
    <w:p w14:paraId="1066B7F1" w14:textId="2E40E2AB" w:rsidR="004570C7" w:rsidRPr="0004610C" w:rsidRDefault="004570C7" w:rsidP="001A7124">
      <w:pPr>
        <w:rPr>
          <w:b/>
          <w:sz w:val="26"/>
          <w:szCs w:val="26"/>
          <w:u w:val="single"/>
        </w:rPr>
      </w:pPr>
      <w:r w:rsidRPr="0004610C">
        <w:rPr>
          <w:b/>
          <w:sz w:val="26"/>
          <w:szCs w:val="26"/>
          <w:u w:val="single"/>
        </w:rPr>
        <w:t>Direct debit form:</w:t>
      </w:r>
    </w:p>
    <w:p w14:paraId="4FAB61AE" w14:textId="77777777" w:rsidR="004570C7" w:rsidRDefault="004570C7" w:rsidP="004570C7">
      <w:pPr>
        <w:spacing w:after="0"/>
        <w:jc w:val="both"/>
        <w:rPr>
          <w:rFonts w:asciiTheme="majorHAnsi" w:hAnsiTheme="majorHAnsi"/>
        </w:rPr>
      </w:pPr>
    </w:p>
    <w:p w14:paraId="7CCF34D6" w14:textId="77777777" w:rsidR="004570C7" w:rsidRPr="00671519" w:rsidRDefault="004570C7" w:rsidP="004570C7">
      <w:pPr>
        <w:spacing w:after="0"/>
        <w:jc w:val="both"/>
        <w:rPr>
          <w:rFonts w:asciiTheme="majorHAnsi" w:hAnsiTheme="majorHAnsi"/>
        </w:rPr>
      </w:pPr>
      <w:r w:rsidRPr="00671519">
        <w:rPr>
          <w:rFonts w:asciiTheme="majorHAnsi" w:hAnsiTheme="majorHAnsi"/>
        </w:rPr>
        <w:t xml:space="preserve">E-Check Automated Payment authorization form.  </w:t>
      </w:r>
    </w:p>
    <w:p w14:paraId="342AF3C6" w14:textId="77777777" w:rsidR="004570C7" w:rsidRDefault="004570C7" w:rsidP="004570C7">
      <w:pPr>
        <w:spacing w:after="0"/>
        <w:jc w:val="both"/>
        <w:rPr>
          <w:rFonts w:asciiTheme="majorHAnsi" w:hAnsiTheme="majorHAnsi"/>
        </w:rPr>
      </w:pPr>
    </w:p>
    <w:p w14:paraId="6ED6BA7C" w14:textId="6058DF14" w:rsidR="004570C7" w:rsidRPr="00671519" w:rsidRDefault="004570C7" w:rsidP="004570C7">
      <w:pPr>
        <w:spacing w:after="0"/>
        <w:jc w:val="both"/>
        <w:rPr>
          <w:rFonts w:asciiTheme="majorHAnsi" w:hAnsiTheme="majorHAnsi"/>
        </w:rPr>
      </w:pPr>
      <w:r w:rsidRPr="00671519">
        <w:rPr>
          <w:rFonts w:asciiTheme="majorHAnsi" w:hAnsiTheme="majorHAnsi"/>
        </w:rPr>
        <w:t xml:space="preserve">I authorize </w:t>
      </w:r>
      <w:r w:rsidR="00C92D09">
        <w:rPr>
          <w:rFonts w:asciiTheme="majorHAnsi" w:hAnsiTheme="majorHAnsi"/>
        </w:rPr>
        <w:t>Radiance Learning</w:t>
      </w:r>
      <w:r w:rsidRPr="00671519">
        <w:rPr>
          <w:rFonts w:asciiTheme="majorHAnsi" w:hAnsiTheme="majorHAnsi"/>
        </w:rPr>
        <w:t xml:space="preserve"> to initiate either an ele</w:t>
      </w:r>
      <w:r>
        <w:rPr>
          <w:rFonts w:asciiTheme="majorHAnsi" w:hAnsiTheme="majorHAnsi"/>
        </w:rPr>
        <w:t xml:space="preserve">ctronic debit or to create and </w:t>
      </w:r>
      <w:r w:rsidRPr="00671519">
        <w:rPr>
          <w:rFonts w:asciiTheme="majorHAnsi" w:hAnsiTheme="majorHAnsi"/>
        </w:rPr>
        <w:t xml:space="preserve">process a demand draft against my bank account according </w:t>
      </w:r>
      <w:r>
        <w:rPr>
          <w:rFonts w:asciiTheme="majorHAnsi" w:hAnsiTheme="majorHAnsi"/>
        </w:rPr>
        <w:t xml:space="preserve">to the terms outlined below. I </w:t>
      </w:r>
      <w:r w:rsidRPr="00671519">
        <w:rPr>
          <w:rFonts w:asciiTheme="majorHAnsi" w:hAnsiTheme="majorHAnsi"/>
        </w:rPr>
        <w:t>acknowledge that the origination of ACH transactions to m</w:t>
      </w:r>
      <w:r>
        <w:rPr>
          <w:rFonts w:asciiTheme="majorHAnsi" w:hAnsiTheme="majorHAnsi"/>
        </w:rPr>
        <w:t xml:space="preserve">y account must comply with the </w:t>
      </w:r>
      <w:r w:rsidRPr="00671519">
        <w:rPr>
          <w:rFonts w:asciiTheme="majorHAnsi" w:hAnsiTheme="majorHAnsi"/>
        </w:rPr>
        <w:t xml:space="preserve">provisioning of United States law.  </w:t>
      </w:r>
    </w:p>
    <w:p w14:paraId="3EBD12CB" w14:textId="77777777" w:rsidR="004570C7" w:rsidRPr="00671519" w:rsidRDefault="004570C7" w:rsidP="004570C7">
      <w:pPr>
        <w:spacing w:after="0"/>
        <w:jc w:val="both"/>
        <w:rPr>
          <w:rFonts w:asciiTheme="majorHAnsi" w:hAnsiTheme="majorHAnsi"/>
        </w:rPr>
      </w:pPr>
    </w:p>
    <w:p w14:paraId="7686D760" w14:textId="606407F1" w:rsidR="004570C7" w:rsidRPr="00671519" w:rsidRDefault="004570C7" w:rsidP="004570C7">
      <w:pPr>
        <w:spacing w:after="0"/>
        <w:jc w:val="both"/>
        <w:rPr>
          <w:rFonts w:asciiTheme="majorHAnsi" w:hAnsiTheme="majorHAnsi"/>
        </w:rPr>
      </w:pPr>
      <w:r w:rsidRPr="00671519">
        <w:rPr>
          <w:rFonts w:asciiTheme="majorHAnsi" w:hAnsiTheme="majorHAnsi"/>
        </w:rPr>
        <w:t>Terms of Billing</w:t>
      </w:r>
      <w:r w:rsidR="00590171">
        <w:rPr>
          <w:rFonts w:asciiTheme="majorHAnsi" w:hAnsiTheme="majorHAnsi"/>
        </w:rPr>
        <w:t>: The monthly fees will be proposed on or before 5</w:t>
      </w:r>
      <w:r w:rsidR="00590171" w:rsidRPr="00590171">
        <w:rPr>
          <w:rFonts w:asciiTheme="majorHAnsi" w:hAnsiTheme="majorHAnsi"/>
          <w:vertAlign w:val="superscript"/>
        </w:rPr>
        <w:t>th</w:t>
      </w:r>
      <w:r w:rsidR="00590171">
        <w:rPr>
          <w:rFonts w:asciiTheme="majorHAnsi" w:hAnsiTheme="majorHAnsi"/>
        </w:rPr>
        <w:t xml:space="preserve"> of the month. </w:t>
      </w:r>
      <w:r w:rsidRPr="00671519">
        <w:rPr>
          <w:rFonts w:asciiTheme="majorHAnsi" w:hAnsiTheme="majorHAnsi"/>
        </w:rPr>
        <w:t xml:space="preserve">  </w:t>
      </w:r>
    </w:p>
    <w:p w14:paraId="2E0171B7" w14:textId="77777777" w:rsidR="004570C7" w:rsidRDefault="004570C7" w:rsidP="004570C7">
      <w:pPr>
        <w:spacing w:after="0"/>
        <w:jc w:val="both"/>
        <w:rPr>
          <w:rFonts w:asciiTheme="majorHAnsi" w:hAnsiTheme="majorHAnsi"/>
        </w:rPr>
      </w:pPr>
    </w:p>
    <w:p w14:paraId="08744C6E" w14:textId="77777777" w:rsidR="004570C7" w:rsidRPr="00671519" w:rsidRDefault="004570C7" w:rsidP="004570C7">
      <w:pPr>
        <w:spacing w:after="0"/>
        <w:jc w:val="both"/>
        <w:rPr>
          <w:rFonts w:asciiTheme="majorHAnsi" w:hAnsiTheme="majorHAnsi"/>
        </w:rPr>
      </w:pPr>
      <w:r w:rsidRPr="00671519">
        <w:rPr>
          <w:rFonts w:asciiTheme="majorHAnsi" w:hAnsiTheme="majorHAnsi"/>
        </w:rPr>
        <w:t xml:space="preserve">Bank Information </w:t>
      </w:r>
    </w:p>
    <w:p w14:paraId="70A4CE5B" w14:textId="77777777" w:rsidR="004570C7" w:rsidRPr="00671519" w:rsidRDefault="004570C7" w:rsidP="004570C7">
      <w:pPr>
        <w:spacing w:after="0"/>
        <w:jc w:val="both"/>
        <w:rPr>
          <w:rFonts w:asciiTheme="majorHAnsi" w:hAnsiTheme="majorHAnsi"/>
        </w:rPr>
      </w:pPr>
      <w:r w:rsidRPr="00671519">
        <w:rPr>
          <w:rFonts w:asciiTheme="majorHAnsi" w:hAnsiTheme="majorHAnsi"/>
        </w:rPr>
        <w:t xml:space="preserve">Routing Number: __________________________________ </w:t>
      </w:r>
    </w:p>
    <w:p w14:paraId="7D8D7450" w14:textId="77777777" w:rsidR="004570C7" w:rsidRPr="00671519" w:rsidRDefault="004570C7" w:rsidP="004570C7">
      <w:pPr>
        <w:spacing w:after="0"/>
        <w:jc w:val="both"/>
        <w:rPr>
          <w:rFonts w:asciiTheme="majorHAnsi" w:hAnsiTheme="majorHAnsi"/>
        </w:rPr>
      </w:pPr>
      <w:r w:rsidRPr="00671519">
        <w:rPr>
          <w:rFonts w:asciiTheme="majorHAnsi" w:hAnsiTheme="majorHAnsi"/>
        </w:rPr>
        <w:t xml:space="preserve">Account Number: __________________________________ </w:t>
      </w:r>
    </w:p>
    <w:p w14:paraId="36B4199F" w14:textId="4ED0ADFC" w:rsidR="004570C7" w:rsidRPr="00671519" w:rsidRDefault="004570C7" w:rsidP="004570C7">
      <w:pPr>
        <w:spacing w:after="0"/>
        <w:jc w:val="both"/>
        <w:rPr>
          <w:rFonts w:asciiTheme="majorHAnsi" w:hAnsiTheme="majorHAnsi"/>
        </w:rPr>
      </w:pPr>
      <w:r w:rsidRPr="00671519">
        <w:rPr>
          <w:rFonts w:asciiTheme="majorHAnsi" w:hAnsiTheme="majorHAnsi"/>
        </w:rPr>
        <w:t>Account T</w:t>
      </w:r>
      <w:r w:rsidR="009F72CC">
        <w:rPr>
          <w:rFonts w:asciiTheme="majorHAnsi" w:hAnsiTheme="majorHAnsi"/>
        </w:rPr>
        <w:t>ype: __ Checking __ Savings</w:t>
      </w:r>
      <w:r w:rsidRPr="00671519">
        <w:rPr>
          <w:rFonts w:asciiTheme="majorHAnsi" w:hAnsiTheme="majorHAnsi"/>
        </w:rPr>
        <w:t xml:space="preserve"> __ Consumer __ Business </w:t>
      </w:r>
    </w:p>
    <w:p w14:paraId="3647CCA4" w14:textId="77777777" w:rsidR="004570C7" w:rsidRDefault="004570C7" w:rsidP="004570C7">
      <w:pPr>
        <w:spacing w:after="0"/>
        <w:jc w:val="both"/>
        <w:rPr>
          <w:rFonts w:asciiTheme="majorHAnsi" w:hAnsiTheme="majorHAnsi"/>
        </w:rPr>
      </w:pPr>
    </w:p>
    <w:p w14:paraId="7B828E49" w14:textId="77777777" w:rsidR="004570C7" w:rsidRPr="00671519" w:rsidRDefault="004570C7" w:rsidP="004570C7">
      <w:pPr>
        <w:spacing w:after="0"/>
        <w:jc w:val="both"/>
        <w:rPr>
          <w:rFonts w:asciiTheme="majorHAnsi" w:hAnsiTheme="majorHAnsi"/>
        </w:rPr>
      </w:pPr>
      <w:r w:rsidRPr="00671519">
        <w:rPr>
          <w:rFonts w:asciiTheme="majorHAnsi" w:hAnsiTheme="majorHAnsi"/>
        </w:rPr>
        <w:t xml:space="preserve"> </w:t>
      </w:r>
    </w:p>
    <w:p w14:paraId="5A997723" w14:textId="77777777" w:rsidR="004570C7" w:rsidRPr="00671519" w:rsidRDefault="004570C7" w:rsidP="004570C7">
      <w:pPr>
        <w:spacing w:after="0"/>
        <w:jc w:val="both"/>
        <w:rPr>
          <w:rFonts w:asciiTheme="majorHAnsi" w:hAnsiTheme="majorHAnsi"/>
        </w:rPr>
      </w:pPr>
      <w:r w:rsidRPr="00671519">
        <w:rPr>
          <w:rFonts w:asciiTheme="majorHAnsi" w:hAnsiTheme="majorHAnsi"/>
        </w:rPr>
        <w:t xml:space="preserve">Customer Signature: __________________________________ </w:t>
      </w:r>
    </w:p>
    <w:p w14:paraId="4C7C53DA" w14:textId="77777777" w:rsidR="004570C7" w:rsidRDefault="004570C7" w:rsidP="004570C7">
      <w:pPr>
        <w:spacing w:after="0"/>
        <w:jc w:val="both"/>
        <w:rPr>
          <w:rFonts w:asciiTheme="majorHAnsi" w:hAnsiTheme="majorHAnsi"/>
        </w:rPr>
      </w:pPr>
    </w:p>
    <w:p w14:paraId="58A9BFBD" w14:textId="77777777" w:rsidR="004570C7" w:rsidRPr="00671519" w:rsidRDefault="004570C7" w:rsidP="004570C7">
      <w:pPr>
        <w:spacing w:after="0"/>
        <w:jc w:val="both"/>
        <w:rPr>
          <w:rFonts w:asciiTheme="majorHAnsi" w:hAnsiTheme="majorHAnsi"/>
        </w:rPr>
      </w:pPr>
      <w:r w:rsidRPr="00671519">
        <w:rPr>
          <w:rFonts w:asciiTheme="majorHAnsi" w:hAnsiTheme="majorHAnsi"/>
        </w:rPr>
        <w:t xml:space="preserve">Customer Printed Name: __________________________________ </w:t>
      </w:r>
    </w:p>
    <w:p w14:paraId="032DA4EF" w14:textId="77777777" w:rsidR="004570C7" w:rsidRDefault="004570C7" w:rsidP="004570C7">
      <w:pPr>
        <w:spacing w:after="0"/>
        <w:jc w:val="both"/>
        <w:rPr>
          <w:rFonts w:asciiTheme="majorHAnsi" w:hAnsiTheme="majorHAnsi"/>
        </w:rPr>
      </w:pPr>
    </w:p>
    <w:p w14:paraId="091D0E30" w14:textId="77777777" w:rsidR="004570C7" w:rsidRDefault="004570C7" w:rsidP="004570C7">
      <w:pPr>
        <w:spacing w:after="0"/>
        <w:jc w:val="both"/>
        <w:rPr>
          <w:rFonts w:asciiTheme="majorHAnsi" w:hAnsiTheme="majorHAnsi"/>
        </w:rPr>
      </w:pPr>
      <w:r w:rsidRPr="00671519">
        <w:rPr>
          <w:rFonts w:asciiTheme="majorHAnsi" w:hAnsiTheme="majorHAnsi"/>
        </w:rPr>
        <w:t>Date: __________________________________</w:t>
      </w:r>
    </w:p>
    <w:p w14:paraId="3AB6051B" w14:textId="77777777" w:rsidR="004570C7" w:rsidRDefault="004570C7" w:rsidP="004570C7">
      <w:pPr>
        <w:spacing w:after="0"/>
        <w:jc w:val="both"/>
        <w:rPr>
          <w:rFonts w:asciiTheme="majorHAnsi" w:hAnsiTheme="majorHAnsi"/>
        </w:rPr>
      </w:pPr>
    </w:p>
    <w:p w14:paraId="73EEBA15" w14:textId="77777777" w:rsidR="004570C7" w:rsidRDefault="004570C7" w:rsidP="004570C7"/>
    <w:p w14:paraId="2865AE04" w14:textId="77777777" w:rsidR="004570C7" w:rsidRPr="00230F0B" w:rsidRDefault="004570C7" w:rsidP="009B0402"/>
    <w:sectPr w:rsidR="004570C7" w:rsidRPr="00230F0B" w:rsidSect="00590171">
      <w:headerReference w:type="default" r:id="rId11"/>
      <w:footerReference w:type="default" r:id="rId12"/>
      <w:pgSz w:w="12240" w:h="15840"/>
      <w:pgMar w:top="1440" w:right="117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1AE8D8" w14:textId="77777777" w:rsidR="00E126EE" w:rsidRDefault="00E126EE" w:rsidP="007367B2">
      <w:pPr>
        <w:spacing w:after="0" w:line="240" w:lineRule="auto"/>
      </w:pPr>
      <w:r>
        <w:separator/>
      </w:r>
    </w:p>
  </w:endnote>
  <w:endnote w:type="continuationSeparator" w:id="0">
    <w:p w14:paraId="6DDA0F6D" w14:textId="77777777" w:rsidR="00E126EE" w:rsidRDefault="00E126EE" w:rsidP="007367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22964309"/>
      <w:docPartObj>
        <w:docPartGallery w:val="Page Numbers (Bottom of Page)"/>
        <w:docPartUnique/>
      </w:docPartObj>
    </w:sdtPr>
    <w:sdtEndPr>
      <w:rPr>
        <w:noProof/>
      </w:rPr>
    </w:sdtEndPr>
    <w:sdtContent>
      <w:p w14:paraId="310A440E" w14:textId="5C45DFF3" w:rsidR="009F72CC" w:rsidRDefault="009F72CC">
        <w:pPr>
          <w:pStyle w:val="Footer"/>
          <w:jc w:val="center"/>
        </w:pPr>
        <w:r>
          <w:fldChar w:fldCharType="begin"/>
        </w:r>
        <w:r>
          <w:instrText xml:space="preserve"> PAGE   \* MERGEFORMAT </w:instrText>
        </w:r>
        <w:r>
          <w:fldChar w:fldCharType="separate"/>
        </w:r>
        <w:r w:rsidR="0036725E">
          <w:rPr>
            <w:noProof/>
          </w:rPr>
          <w:t>4</w:t>
        </w:r>
        <w:r>
          <w:rPr>
            <w:noProof/>
          </w:rPr>
          <w:fldChar w:fldCharType="end"/>
        </w:r>
      </w:p>
    </w:sdtContent>
  </w:sdt>
  <w:p w14:paraId="14AD178E" w14:textId="77777777" w:rsidR="009F72CC" w:rsidRDefault="009F72C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FC725F" w14:textId="77777777" w:rsidR="00E126EE" w:rsidRDefault="00E126EE" w:rsidP="007367B2">
      <w:pPr>
        <w:spacing w:after="0" w:line="240" w:lineRule="auto"/>
      </w:pPr>
      <w:r>
        <w:separator/>
      </w:r>
    </w:p>
  </w:footnote>
  <w:footnote w:type="continuationSeparator" w:id="0">
    <w:p w14:paraId="33AC4FDD" w14:textId="77777777" w:rsidR="00E126EE" w:rsidRDefault="00E126EE" w:rsidP="007367B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64D379" w14:textId="0FD29A3F" w:rsidR="00590171" w:rsidRDefault="00590171" w:rsidP="007367B2">
    <w:pPr>
      <w:pStyle w:val="Header"/>
      <w:jc w:val="center"/>
      <w:rPr>
        <w:b/>
        <w:sz w:val="32"/>
        <w:u w:val="single"/>
      </w:rPr>
    </w:pPr>
    <w:r>
      <w:rPr>
        <w:b/>
        <w:sz w:val="32"/>
        <w:u w:val="single"/>
      </w:rPr>
      <w:t>STEM Program by Radiance Learning</w:t>
    </w:r>
  </w:p>
  <w:p w14:paraId="51F4939F" w14:textId="68EDA877" w:rsidR="007367B2" w:rsidRPr="007367B2" w:rsidRDefault="000E55F3" w:rsidP="007367B2">
    <w:pPr>
      <w:pStyle w:val="Header"/>
      <w:jc w:val="center"/>
      <w:rPr>
        <w:b/>
        <w:sz w:val="32"/>
        <w:u w:val="single"/>
      </w:rPr>
    </w:pPr>
    <w:r>
      <w:rPr>
        <w:b/>
        <w:sz w:val="32"/>
        <w:u w:val="single"/>
      </w:rPr>
      <w:t>Admission Application For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1D72AB"/>
    <w:multiLevelType w:val="hybridMultilevel"/>
    <w:tmpl w:val="BE207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D35A0C"/>
    <w:multiLevelType w:val="hybridMultilevel"/>
    <w:tmpl w:val="925EB58E"/>
    <w:lvl w:ilvl="0" w:tplc="1400912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752130"/>
    <w:multiLevelType w:val="hybridMultilevel"/>
    <w:tmpl w:val="BF8AC39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xMTa0NDUwMjUyt7RQ0lEKTi0uzszPAykwqgUARWDqiywAAAA="/>
  </w:docVars>
  <w:rsids>
    <w:rsidRoot w:val="007367B2"/>
    <w:rsid w:val="0004610C"/>
    <w:rsid w:val="000716A4"/>
    <w:rsid w:val="000720B6"/>
    <w:rsid w:val="000E531D"/>
    <w:rsid w:val="000E55F3"/>
    <w:rsid w:val="00141382"/>
    <w:rsid w:val="0016211A"/>
    <w:rsid w:val="001A7124"/>
    <w:rsid w:val="001A7A29"/>
    <w:rsid w:val="001F1F29"/>
    <w:rsid w:val="00230F0B"/>
    <w:rsid w:val="00262C19"/>
    <w:rsid w:val="00333AE4"/>
    <w:rsid w:val="0036304C"/>
    <w:rsid w:val="0036725E"/>
    <w:rsid w:val="003678C4"/>
    <w:rsid w:val="00373EBE"/>
    <w:rsid w:val="003819A0"/>
    <w:rsid w:val="003C0C6F"/>
    <w:rsid w:val="00425D77"/>
    <w:rsid w:val="00431AB1"/>
    <w:rsid w:val="00453667"/>
    <w:rsid w:val="004570C7"/>
    <w:rsid w:val="00481A14"/>
    <w:rsid w:val="00491A95"/>
    <w:rsid w:val="004D2E5C"/>
    <w:rsid w:val="00541149"/>
    <w:rsid w:val="00553F81"/>
    <w:rsid w:val="00590171"/>
    <w:rsid w:val="005A377F"/>
    <w:rsid w:val="005C1D97"/>
    <w:rsid w:val="005E04D2"/>
    <w:rsid w:val="005F6680"/>
    <w:rsid w:val="00640C72"/>
    <w:rsid w:val="00641B8C"/>
    <w:rsid w:val="006A7F11"/>
    <w:rsid w:val="006C4D3E"/>
    <w:rsid w:val="006E290F"/>
    <w:rsid w:val="0070251A"/>
    <w:rsid w:val="00706EE6"/>
    <w:rsid w:val="007367B2"/>
    <w:rsid w:val="007A3379"/>
    <w:rsid w:val="007A6575"/>
    <w:rsid w:val="007B3563"/>
    <w:rsid w:val="007F0D0F"/>
    <w:rsid w:val="00836E04"/>
    <w:rsid w:val="00874F2E"/>
    <w:rsid w:val="00885AE5"/>
    <w:rsid w:val="008A14CA"/>
    <w:rsid w:val="008C7A12"/>
    <w:rsid w:val="008D1BAE"/>
    <w:rsid w:val="008D6596"/>
    <w:rsid w:val="008E6D75"/>
    <w:rsid w:val="00932538"/>
    <w:rsid w:val="00964F77"/>
    <w:rsid w:val="009A1B78"/>
    <w:rsid w:val="009B0402"/>
    <w:rsid w:val="009F3DBB"/>
    <w:rsid w:val="009F72CC"/>
    <w:rsid w:val="00A020E6"/>
    <w:rsid w:val="00A22F84"/>
    <w:rsid w:val="00A3716F"/>
    <w:rsid w:val="00A6079E"/>
    <w:rsid w:val="00A61764"/>
    <w:rsid w:val="00A95848"/>
    <w:rsid w:val="00AD5148"/>
    <w:rsid w:val="00B07DBC"/>
    <w:rsid w:val="00B15A34"/>
    <w:rsid w:val="00B679BD"/>
    <w:rsid w:val="00B75920"/>
    <w:rsid w:val="00BA568F"/>
    <w:rsid w:val="00BA6BDD"/>
    <w:rsid w:val="00BB1277"/>
    <w:rsid w:val="00C02A78"/>
    <w:rsid w:val="00C52AA8"/>
    <w:rsid w:val="00C92D09"/>
    <w:rsid w:val="00CF4688"/>
    <w:rsid w:val="00D25BEC"/>
    <w:rsid w:val="00D76DFB"/>
    <w:rsid w:val="00DB7150"/>
    <w:rsid w:val="00E126EE"/>
    <w:rsid w:val="00E40AE7"/>
    <w:rsid w:val="00E41BCB"/>
    <w:rsid w:val="00E5438A"/>
    <w:rsid w:val="00E74111"/>
    <w:rsid w:val="00E977EE"/>
    <w:rsid w:val="00EC1F22"/>
    <w:rsid w:val="00ED77AA"/>
    <w:rsid w:val="00EE0759"/>
    <w:rsid w:val="00EE5142"/>
    <w:rsid w:val="00EF29DE"/>
    <w:rsid w:val="00F00103"/>
    <w:rsid w:val="00F042B6"/>
    <w:rsid w:val="00F33175"/>
    <w:rsid w:val="00F64AA6"/>
    <w:rsid w:val="00F71604"/>
    <w:rsid w:val="00F868A5"/>
    <w:rsid w:val="00FB1398"/>
    <w:rsid w:val="00FD0240"/>
    <w:rsid w:val="00FF482B"/>
    <w:rsid w:val="00FF55C5"/>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6B778C"/>
  <w15:docId w15:val="{A6EB6DEB-4281-41B5-8163-7B4D68393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67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67B2"/>
  </w:style>
  <w:style w:type="paragraph" w:styleId="Footer">
    <w:name w:val="footer"/>
    <w:basedOn w:val="Normal"/>
    <w:link w:val="FooterChar"/>
    <w:uiPriority w:val="99"/>
    <w:unhideWhenUsed/>
    <w:rsid w:val="007367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67B2"/>
  </w:style>
  <w:style w:type="paragraph" w:styleId="ListParagraph">
    <w:name w:val="List Paragraph"/>
    <w:basedOn w:val="Normal"/>
    <w:uiPriority w:val="34"/>
    <w:qFormat/>
    <w:rsid w:val="007367B2"/>
    <w:pPr>
      <w:ind w:left="720"/>
      <w:contextualSpacing/>
    </w:pPr>
  </w:style>
  <w:style w:type="table" w:styleId="TableGrid">
    <w:name w:val="Table Grid"/>
    <w:basedOn w:val="TableNormal"/>
    <w:uiPriority w:val="39"/>
    <w:rsid w:val="008D1B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D51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514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8964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86848497E5094FBA8D9967F03A3E08" ma:contentTypeVersion="13" ma:contentTypeDescription="Create a new document." ma:contentTypeScope="" ma:versionID="163bb479e8fedd940cca16859833365e">
  <xsd:schema xmlns:xsd="http://www.w3.org/2001/XMLSchema" xmlns:xs="http://www.w3.org/2001/XMLSchema" xmlns:p="http://schemas.microsoft.com/office/2006/metadata/properties" xmlns:ns3="d5c77745-62bf-424c-901a-2df0b63f36f8" xmlns:ns4="958494d8-fcda-4755-9554-843c901be180" targetNamespace="http://schemas.microsoft.com/office/2006/metadata/properties" ma:root="true" ma:fieldsID="11e70ab5f18adbc76835135d460d4c1f" ns3:_="" ns4:_="">
    <xsd:import namespace="d5c77745-62bf-424c-901a-2df0b63f36f8"/>
    <xsd:import namespace="958494d8-fcda-4755-9554-843c901be18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c77745-62bf-424c-901a-2df0b63f36f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8494d8-fcda-4755-9554-843c901be18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2B9680-F4F0-4243-AC6E-A66F3B23F5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c77745-62bf-424c-901a-2df0b63f36f8"/>
    <ds:schemaRef ds:uri="958494d8-fcda-4755-9554-843c901be1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E6ED8B-7E84-4C5C-AB64-2067CB21B735}">
  <ds:schemaRefs>
    <ds:schemaRef ds:uri="http://schemas.microsoft.com/sharepoint/v3/contenttype/forms"/>
  </ds:schemaRefs>
</ds:datastoreItem>
</file>

<file path=customXml/itemProps3.xml><?xml version="1.0" encoding="utf-8"?>
<ds:datastoreItem xmlns:ds="http://schemas.openxmlformats.org/officeDocument/2006/customXml" ds:itemID="{ED07AFB6-21A7-4546-AEF8-18993977705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7507FDC-14CD-4636-908B-F1ACB0EA2D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087</Words>
  <Characters>619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amazon.com</Company>
  <LinksUpToDate>false</LinksUpToDate>
  <CharactersWithSpaces>72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lofer jameel</dc:creator>
  <cp:lastModifiedBy>Zarine Ali</cp:lastModifiedBy>
  <cp:revision>2</cp:revision>
  <cp:lastPrinted>2019-06-27T19:22:00Z</cp:lastPrinted>
  <dcterms:created xsi:type="dcterms:W3CDTF">2019-08-30T02:46:00Z</dcterms:created>
  <dcterms:modified xsi:type="dcterms:W3CDTF">2019-08-30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86848497E5094FBA8D9967F03A3E08</vt:lpwstr>
  </property>
</Properties>
</file>